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6C3E3B" w14:textId="248F8AA5" w:rsidR="001D3A6E" w:rsidRPr="00462EEB" w:rsidRDefault="00983558" w:rsidP="00034A61">
      <w:pPr>
        <w:pStyle w:val="1Head"/>
        <w:spacing w:before="280"/>
        <w:rPr>
          <w:sz w:val="32"/>
          <w:szCs w:val="32"/>
        </w:rPr>
      </w:pPr>
      <w:bookmarkStart w:id="0" w:name="_Hlk535481043"/>
      <w:r w:rsidRPr="00462EEB">
        <w:rPr>
          <w:sz w:val="32"/>
          <w:szCs w:val="32"/>
        </w:rPr>
        <w:t xml:space="preserve">Regional Electric Vehicle Deployment </w:t>
      </w:r>
      <w:r w:rsidR="001D3A6E" w:rsidRPr="00462EEB">
        <w:rPr>
          <w:sz w:val="32"/>
          <w:szCs w:val="32"/>
        </w:rPr>
        <w:t>(REVD)</w:t>
      </w:r>
    </w:p>
    <w:p w14:paraId="0CE04692" w14:textId="22B8BF4C" w:rsidR="00F111C2" w:rsidRPr="00462EEB" w:rsidRDefault="00983558" w:rsidP="001D3A6E">
      <w:pPr>
        <w:pStyle w:val="1Head"/>
        <w:spacing w:before="0"/>
        <w:rPr>
          <w:sz w:val="32"/>
          <w:szCs w:val="32"/>
        </w:rPr>
      </w:pPr>
      <w:r w:rsidRPr="00462EEB">
        <w:rPr>
          <w:sz w:val="32"/>
          <w:szCs w:val="32"/>
        </w:rPr>
        <w:t>Working Group</w:t>
      </w:r>
      <w:r w:rsidR="00F111C2" w:rsidRPr="00462EEB">
        <w:rPr>
          <w:sz w:val="32"/>
          <w:szCs w:val="32"/>
        </w:rPr>
        <w:t xml:space="preserve"> </w:t>
      </w:r>
    </w:p>
    <w:p w14:paraId="46715CC3" w14:textId="77777777" w:rsidR="00894513" w:rsidRPr="00781D11" w:rsidRDefault="00894513" w:rsidP="004F4DBA">
      <w:pPr>
        <w:pStyle w:val="2Date"/>
        <w:jc w:val="left"/>
        <w:rPr>
          <w:sz w:val="12"/>
        </w:rPr>
      </w:pPr>
    </w:p>
    <w:bookmarkEnd w:id="0"/>
    <w:p w14:paraId="204D58E5" w14:textId="5543C8A2" w:rsidR="00E977E4" w:rsidRPr="00462EEB" w:rsidRDefault="00E977E4" w:rsidP="00E977E4">
      <w:pPr>
        <w:widowControl w:val="0"/>
        <w:spacing w:line="259" w:lineRule="auto"/>
        <w:jc w:val="center"/>
        <w:rPr>
          <w:rFonts w:eastAsia="Franklin Gothic Book" w:cs="Franklin Gothic Book"/>
          <w:color w:val="000000"/>
          <w:sz w:val="24"/>
          <w:szCs w:val="24"/>
          <w:lang w:eastAsia="en-US"/>
        </w:rPr>
      </w:pPr>
      <w:r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 xml:space="preserve">Thursday, </w:t>
      </w:r>
      <w:r w:rsidR="00806D39">
        <w:rPr>
          <w:rFonts w:eastAsia="Franklin Gothic Book" w:cs="Franklin Gothic Book"/>
          <w:color w:val="000000"/>
          <w:sz w:val="24"/>
          <w:szCs w:val="24"/>
          <w:lang w:eastAsia="en-US"/>
        </w:rPr>
        <w:t>July</w:t>
      </w:r>
      <w:r w:rsidR="005A5D9F">
        <w:rPr>
          <w:rFonts w:eastAsia="Franklin Gothic Book" w:cs="Franklin Gothic Book"/>
          <w:color w:val="000000"/>
          <w:sz w:val="24"/>
          <w:szCs w:val="24"/>
          <w:lang w:eastAsia="en-US"/>
        </w:rPr>
        <w:t xml:space="preserve"> </w:t>
      </w:r>
      <w:r w:rsidR="00806D39">
        <w:rPr>
          <w:rFonts w:eastAsia="Franklin Gothic Book" w:cs="Franklin Gothic Book"/>
          <w:color w:val="000000"/>
          <w:sz w:val="24"/>
          <w:szCs w:val="24"/>
          <w:lang w:eastAsia="en-US"/>
        </w:rPr>
        <w:t>16</w:t>
      </w:r>
      <w:r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>, 202</w:t>
      </w:r>
      <w:r w:rsidR="00D50A3D">
        <w:rPr>
          <w:rFonts w:eastAsia="Franklin Gothic Book" w:cs="Franklin Gothic Book"/>
          <w:color w:val="000000"/>
          <w:sz w:val="24"/>
          <w:szCs w:val="24"/>
          <w:lang w:eastAsia="en-US"/>
        </w:rPr>
        <w:t>6</w:t>
      </w:r>
    </w:p>
    <w:p w14:paraId="14DE19C9" w14:textId="7326B5BF" w:rsidR="00E977E4" w:rsidRDefault="00BB3814" w:rsidP="00BB3814">
      <w:pPr>
        <w:widowControl w:val="0"/>
        <w:spacing w:line="259" w:lineRule="auto"/>
        <w:jc w:val="center"/>
        <w:rPr>
          <w:rFonts w:eastAsia="Franklin Gothic Book" w:cs="Franklin Gothic Book"/>
          <w:color w:val="000000"/>
          <w:sz w:val="24"/>
          <w:szCs w:val="24"/>
          <w:lang w:eastAsia="en-US"/>
        </w:rPr>
      </w:pPr>
      <w:r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>1</w:t>
      </w:r>
      <w:r w:rsidR="00E977E4"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 xml:space="preserve">:00 </w:t>
      </w:r>
      <w:r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>P</w:t>
      </w:r>
      <w:r w:rsidR="00E977E4"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 xml:space="preserve">.M. – </w:t>
      </w:r>
      <w:r w:rsidR="001C3ABF">
        <w:rPr>
          <w:rFonts w:eastAsia="Franklin Gothic Book" w:cs="Franklin Gothic Book"/>
          <w:color w:val="000000"/>
          <w:sz w:val="24"/>
          <w:szCs w:val="24"/>
          <w:lang w:eastAsia="en-US"/>
        </w:rPr>
        <w:t>3</w:t>
      </w:r>
      <w:r w:rsidR="00E977E4"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>:</w:t>
      </w:r>
      <w:r w:rsidR="001C3ABF">
        <w:rPr>
          <w:rFonts w:eastAsia="Franklin Gothic Book" w:cs="Franklin Gothic Book"/>
          <w:color w:val="000000"/>
          <w:sz w:val="24"/>
          <w:szCs w:val="24"/>
          <w:lang w:eastAsia="en-US"/>
        </w:rPr>
        <w:t>0</w:t>
      </w:r>
      <w:r w:rsidR="002B158C">
        <w:rPr>
          <w:rFonts w:eastAsia="Franklin Gothic Book" w:cs="Franklin Gothic Book"/>
          <w:color w:val="000000"/>
          <w:sz w:val="24"/>
          <w:szCs w:val="24"/>
          <w:lang w:eastAsia="en-US"/>
        </w:rPr>
        <w:t>0</w:t>
      </w:r>
      <w:r w:rsidR="00E977E4"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 xml:space="preserve"> P.M.</w:t>
      </w:r>
    </w:p>
    <w:p w14:paraId="06513589" w14:textId="77777777" w:rsidR="00DF55BB" w:rsidRPr="00462EEB" w:rsidRDefault="00DF55BB" w:rsidP="00BB3814">
      <w:pPr>
        <w:widowControl w:val="0"/>
        <w:spacing w:line="259" w:lineRule="auto"/>
        <w:jc w:val="center"/>
        <w:rPr>
          <w:rFonts w:eastAsia="Franklin Gothic Book" w:cs="Franklin Gothic Book"/>
          <w:color w:val="000000"/>
          <w:sz w:val="24"/>
          <w:szCs w:val="24"/>
          <w:lang w:eastAsia="en-US"/>
        </w:rPr>
      </w:pPr>
    </w:p>
    <w:p w14:paraId="027230B8" w14:textId="5390AF28" w:rsidR="00462EEB" w:rsidRDefault="00E977E4" w:rsidP="007F1431">
      <w:pPr>
        <w:widowControl w:val="0"/>
        <w:spacing w:after="160" w:line="259" w:lineRule="auto"/>
        <w:jc w:val="center"/>
        <w:rPr>
          <w:rFonts w:ascii="Franklin Gothic Demi" w:eastAsia="Franklin Gothic Demi" w:hAnsi="Franklin Gothic Demi" w:cs="Franklin Gothic Demi"/>
          <w:caps/>
          <w:color w:val="000000"/>
          <w:sz w:val="26"/>
          <w:szCs w:val="26"/>
          <w:lang w:eastAsia="en-US"/>
        </w:rPr>
      </w:pPr>
      <w:r w:rsidRPr="00462EEB">
        <w:rPr>
          <w:rFonts w:ascii="Franklin Gothic Demi" w:eastAsia="Franklin Gothic Demi" w:hAnsi="Franklin Gothic Demi" w:cs="Franklin Gothic Demi"/>
          <w:caps/>
          <w:color w:val="000000"/>
          <w:sz w:val="26"/>
          <w:szCs w:val="26"/>
          <w:lang w:eastAsia="en-US"/>
        </w:rPr>
        <w:t>draft AGENDA</w:t>
      </w:r>
    </w:p>
    <w:p w14:paraId="2C6E640E" w14:textId="77777777" w:rsidR="008C5831" w:rsidRPr="00462EEB" w:rsidRDefault="008C5831" w:rsidP="007F1431">
      <w:pPr>
        <w:widowControl w:val="0"/>
        <w:spacing w:after="160" w:line="259" w:lineRule="auto"/>
        <w:jc w:val="center"/>
        <w:rPr>
          <w:rFonts w:ascii="Franklin Gothic Demi" w:eastAsia="Franklin Gothic Demi" w:hAnsi="Franklin Gothic Demi" w:cs="Franklin Gothic Demi"/>
          <w:caps/>
          <w:color w:val="000000"/>
          <w:sz w:val="26"/>
          <w:szCs w:val="26"/>
          <w:lang w:eastAsia="en-US"/>
        </w:rPr>
      </w:pPr>
    </w:p>
    <w:p w14:paraId="5A797939" w14:textId="34F42B2A" w:rsidR="00E977E4" w:rsidRPr="00462EEB" w:rsidRDefault="00E977E4" w:rsidP="00E977E4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</w:pPr>
      <w:r w:rsidRPr="00462EE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 xml:space="preserve">1:00 </w:t>
      </w:r>
      <w:r w:rsidR="00BB3814" w:rsidRPr="00462EE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>P</w:t>
      </w:r>
      <w:r w:rsidRPr="00462EE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>.M.</w:t>
      </w:r>
      <w:r w:rsidRPr="00462EEB">
        <w:rPr>
          <w:rFonts w:ascii="Calibri" w:eastAsia="Calibri" w:hAnsi="Calibri" w:cs="Arial"/>
          <w:sz w:val="24"/>
          <w:szCs w:val="24"/>
          <w:lang w:eastAsia="en-US"/>
        </w:rPr>
        <w:tab/>
      </w:r>
      <w:r w:rsidRPr="00462EE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>1.</w:t>
      </w:r>
      <w:r w:rsidR="00EC06D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 xml:space="preserve"> </w:t>
      </w:r>
      <w:r w:rsidRPr="00462EE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>INTRODUCTION AND WELCOME</w:t>
      </w:r>
    </w:p>
    <w:p w14:paraId="012C77BF" w14:textId="25783249" w:rsidR="00E977E4" w:rsidRPr="00205203" w:rsidRDefault="5E29FF77" w:rsidP="3AE262FA">
      <w:pPr>
        <w:widowControl w:val="0"/>
        <w:tabs>
          <w:tab w:val="left" w:pos="1440"/>
          <w:tab w:val="left" w:pos="1800"/>
        </w:tabs>
        <w:spacing w:line="259" w:lineRule="auto"/>
        <w:ind w:left="1728"/>
        <w:rPr>
          <w:rFonts w:eastAsia="Franklin Gothic Book" w:cs="Franklin Gothic Book"/>
          <w:i/>
          <w:iCs/>
          <w:color w:val="000000"/>
          <w:lang w:eastAsia="en-US"/>
        </w:rPr>
      </w:pPr>
      <w:r w:rsidRPr="3AE262FA">
        <w:rPr>
          <w:rFonts w:eastAsia="Franklin Gothic Book" w:cs="Franklin Gothic Book"/>
          <w:i/>
          <w:iCs/>
          <w:color w:val="000000" w:themeColor="text1"/>
          <w:sz w:val="24"/>
          <w:szCs w:val="24"/>
          <w:lang w:eastAsia="en-US"/>
        </w:rPr>
        <w:t xml:space="preserve"> </w:t>
      </w:r>
      <w:r w:rsidR="00C24D66" w:rsidRPr="3AE262FA">
        <w:rPr>
          <w:rFonts w:eastAsia="Franklin Gothic Book" w:cs="Franklin Gothic Book"/>
          <w:i/>
          <w:iCs/>
          <w:color w:val="000000" w:themeColor="text1"/>
          <w:lang w:eastAsia="en-US"/>
        </w:rPr>
        <w:t>Amy Posner</w:t>
      </w:r>
      <w:r w:rsidR="00E977E4" w:rsidRPr="3AE262FA">
        <w:rPr>
          <w:rFonts w:eastAsia="Franklin Gothic Book" w:cs="Franklin Gothic Book"/>
          <w:i/>
          <w:iCs/>
          <w:color w:val="000000" w:themeColor="text1"/>
          <w:lang w:eastAsia="en-US"/>
        </w:rPr>
        <w:t xml:space="preserve">, </w:t>
      </w:r>
      <w:r w:rsidR="00A97878" w:rsidRPr="3AE262FA">
        <w:rPr>
          <w:rFonts w:eastAsia="Franklin Gothic Book" w:cs="Franklin Gothic Book"/>
          <w:i/>
          <w:iCs/>
          <w:color w:val="000000" w:themeColor="text1"/>
          <w:lang w:eastAsia="en-US"/>
        </w:rPr>
        <w:t>Electric Vehicle Planner</w:t>
      </w:r>
      <w:r w:rsidR="003E6178">
        <w:rPr>
          <w:rFonts w:eastAsia="Franklin Gothic Book" w:cs="Franklin Gothic Book"/>
          <w:i/>
          <w:iCs/>
          <w:color w:val="000000" w:themeColor="text1"/>
          <w:lang w:eastAsia="en-US"/>
        </w:rPr>
        <w:t xml:space="preserve"> Alexandria</w:t>
      </w:r>
      <w:r w:rsidR="00A97878" w:rsidRPr="3AE262FA">
        <w:rPr>
          <w:rFonts w:eastAsia="Franklin Gothic Book" w:cs="Franklin Gothic Book"/>
          <w:i/>
          <w:iCs/>
          <w:color w:val="000000" w:themeColor="text1"/>
          <w:lang w:eastAsia="en-US"/>
        </w:rPr>
        <w:t xml:space="preserve">, </w:t>
      </w:r>
      <w:r w:rsidR="00E977E4" w:rsidRPr="3AE262FA">
        <w:rPr>
          <w:rFonts w:eastAsia="Franklin Gothic Book" w:cs="Franklin Gothic Book"/>
          <w:i/>
          <w:iCs/>
          <w:color w:val="000000" w:themeColor="text1"/>
          <w:lang w:eastAsia="en-US"/>
        </w:rPr>
        <w:t>REVD Chair</w:t>
      </w:r>
    </w:p>
    <w:p w14:paraId="6F6982E6" w14:textId="4545D970" w:rsidR="006A6701" w:rsidRPr="007F1431" w:rsidRDefault="006A6701" w:rsidP="00AE05AA">
      <w:pPr>
        <w:widowControl w:val="0"/>
        <w:tabs>
          <w:tab w:val="left" w:pos="1440"/>
          <w:tab w:val="left" w:pos="1800"/>
        </w:tabs>
        <w:spacing w:line="259" w:lineRule="auto"/>
        <w:rPr>
          <w:rFonts w:eastAsia="Franklin Gothic Book" w:cs="Franklin Gothic Book"/>
          <w:color w:val="000000"/>
          <w:szCs w:val="22"/>
          <w:lang w:eastAsia="en-US"/>
        </w:rPr>
      </w:pPr>
    </w:p>
    <w:p w14:paraId="3FA639D6" w14:textId="1D39C315" w:rsidR="7445A9E9" w:rsidRDefault="00AE05AA" w:rsidP="0EEADF59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</w:pPr>
      <w:r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1</w:t>
      </w:r>
      <w:r w:rsidR="7445A9E9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:</w:t>
      </w:r>
      <w:r w:rsidR="009C5371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0</w:t>
      </w:r>
      <w:r w:rsidR="00171681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5</w:t>
      </w:r>
      <w:r w:rsidR="7445A9E9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 P.m. </w:t>
      </w:r>
      <w:r>
        <w:tab/>
      </w:r>
      <w:r w:rsidR="006A4649" w:rsidRPr="3AE262FA">
        <w:rPr>
          <w:rFonts w:ascii="Franklin Gothic Medium" w:hAnsi="Franklin Gothic Medium" w:cstheme="majorBidi"/>
          <w:sz w:val="24"/>
          <w:szCs w:val="24"/>
        </w:rPr>
        <w:t>2</w:t>
      </w:r>
      <w:r w:rsidR="00EC06DB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. </w:t>
      </w:r>
      <w:r w:rsidR="005A5D9F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Office Hours</w:t>
      </w:r>
    </w:p>
    <w:p w14:paraId="1F65A497" w14:textId="5B8E2886" w:rsidR="7EDF251A" w:rsidRDefault="005A5D9F" w:rsidP="00072DC8">
      <w:pPr>
        <w:pStyle w:val="ListParagraph"/>
        <w:widowControl w:val="0"/>
        <w:tabs>
          <w:tab w:val="left" w:pos="1440"/>
          <w:tab w:val="left" w:pos="1800"/>
        </w:tabs>
        <w:ind w:left="1296" w:firstLine="432"/>
        <w:rPr>
          <w:rFonts w:ascii="Franklin Gothic Book" w:eastAsiaTheme="minorEastAsia" w:hAnsi="Franklin Gothic Book"/>
          <w:i/>
          <w:iCs/>
          <w:color w:val="000000" w:themeColor="text1"/>
        </w:rPr>
      </w:pPr>
      <w:r>
        <w:rPr>
          <w:rFonts w:ascii="Franklin Gothic Book" w:eastAsiaTheme="minorEastAsia" w:hAnsi="Franklin Gothic Book"/>
          <w:i/>
          <w:iCs/>
          <w:color w:val="000000" w:themeColor="text1"/>
        </w:rPr>
        <w:t>REVD Members</w:t>
      </w:r>
    </w:p>
    <w:p w14:paraId="73453D95" w14:textId="0CAD1782" w:rsidR="008013AA" w:rsidRDefault="00477063" w:rsidP="003E6178">
      <w:pPr>
        <w:widowControl w:val="0"/>
        <w:tabs>
          <w:tab w:val="left" w:pos="1440"/>
          <w:tab w:val="left" w:pos="1800"/>
        </w:tabs>
        <w:ind w:left="1728"/>
        <w:mirrorIndents/>
        <w:rPr>
          <w:rFonts w:eastAsia="Franklin Gothic Book" w:cs="Franklin Gothic Book"/>
          <w:color w:val="000000" w:themeColor="text1"/>
        </w:rPr>
      </w:pPr>
      <w:r w:rsidRPr="00477063">
        <w:rPr>
          <w:rFonts w:eastAsia="Franklin Gothic Book" w:cs="Franklin Gothic Book"/>
          <w:color w:val="000000" w:themeColor="text1"/>
        </w:rPr>
        <w:t>A recurring forum for REVD members to connect, share updates, and exchange insights on EV programs, including implementation challenges, resources and grant opportunities, and lessons learned.</w:t>
      </w:r>
    </w:p>
    <w:p w14:paraId="4CFFC811" w14:textId="77777777" w:rsidR="00B17971" w:rsidRPr="00B17971" w:rsidRDefault="00B17971" w:rsidP="00B17971">
      <w:pPr>
        <w:widowControl w:val="0"/>
        <w:tabs>
          <w:tab w:val="left" w:pos="1440"/>
          <w:tab w:val="left" w:pos="1800"/>
        </w:tabs>
        <w:rPr>
          <w:rFonts w:eastAsia="Franklin Gothic Book" w:cs="Franklin Gothic Book"/>
          <w:color w:val="000000" w:themeColor="text1"/>
        </w:rPr>
      </w:pPr>
    </w:p>
    <w:p w14:paraId="71A902FE" w14:textId="77AE2913" w:rsidR="71AAAC32" w:rsidRDefault="71AAAC32" w:rsidP="0EEADF59">
      <w:pPr>
        <w:widowControl w:val="0"/>
        <w:tabs>
          <w:tab w:val="left" w:pos="1440"/>
          <w:tab w:val="left" w:pos="1800"/>
        </w:tabs>
        <w:spacing w:after="160" w:line="259" w:lineRule="auto"/>
        <w:ind w:left="1800"/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</w:pPr>
      <w:r w:rsidRPr="0EEADF59">
        <w:rPr>
          <w:rFonts w:ascii="Franklin Gothic Medium" w:eastAsia="Franklin Gothic Medium" w:hAnsi="Franklin Gothic Medium" w:cs="Franklin Gothic Medium"/>
          <w:color w:val="000000" w:themeColor="text1"/>
          <w:sz w:val="24"/>
          <w:szCs w:val="24"/>
          <w:lang w:eastAsia="en-US"/>
        </w:rPr>
        <w:t>Action Item</w:t>
      </w:r>
      <w:r w:rsidRPr="0EEADF59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 xml:space="preserve">: </w:t>
      </w:r>
      <w:r w:rsidR="002229E1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>Share kno</w:t>
      </w:r>
      <w:r w:rsidR="00AA54DE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>wledge</w:t>
      </w:r>
      <w:r w:rsidR="165034C3" w:rsidRPr="0EEADF59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 xml:space="preserve">. </w:t>
      </w:r>
    </w:p>
    <w:p w14:paraId="25F1F53B" w14:textId="250A3296" w:rsidR="002D4EF3" w:rsidRDefault="00F506CC" w:rsidP="002D4EF3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</w:pPr>
      <w:r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1</w:t>
      </w:r>
      <w:r w:rsidR="002D4EF3" w:rsidRPr="0EEADF59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:</w:t>
      </w:r>
      <w:r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3</w:t>
      </w:r>
      <w:r w:rsidR="00221DFB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5</w:t>
      </w:r>
      <w:r w:rsidR="002D4EF3" w:rsidRPr="0EEADF59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 P.m. </w:t>
      </w:r>
      <w:r w:rsidR="002D4EF3">
        <w:tab/>
      </w:r>
      <w:r w:rsidR="002D4EF3" w:rsidRPr="3371CB77">
        <w:rPr>
          <w:rFonts w:ascii="Franklin Gothic Medium" w:hAnsi="Franklin Gothic Medium" w:cstheme="majorBidi"/>
          <w:sz w:val="24"/>
          <w:szCs w:val="24"/>
        </w:rPr>
        <w:t>3</w:t>
      </w:r>
      <w:r w:rsidR="00EC06DB" w:rsidRPr="002D4EF3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. </w:t>
      </w:r>
      <w:r w:rsidR="000772AD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Right of way Charging</w:t>
      </w:r>
    </w:p>
    <w:p w14:paraId="4E59A396" w14:textId="06D93413" w:rsidR="002D4EF3" w:rsidRDefault="000772AD" w:rsidP="002D4EF3">
      <w:pPr>
        <w:pStyle w:val="ListParagraph"/>
        <w:widowControl w:val="0"/>
        <w:tabs>
          <w:tab w:val="left" w:pos="1440"/>
          <w:tab w:val="left" w:pos="1800"/>
        </w:tabs>
        <w:ind w:left="1296" w:firstLine="432"/>
        <w:rPr>
          <w:rFonts w:ascii="Franklin Gothic Book" w:eastAsiaTheme="minorEastAsia" w:hAnsi="Franklin Gothic Book"/>
          <w:i/>
          <w:iCs/>
          <w:color w:val="000000" w:themeColor="text1"/>
        </w:rPr>
      </w:pPr>
      <w:r>
        <w:rPr>
          <w:rFonts w:ascii="Franklin Gothic Book" w:eastAsiaTheme="minorEastAsia" w:hAnsi="Franklin Gothic Book"/>
          <w:i/>
          <w:iCs/>
          <w:color w:val="000000" w:themeColor="text1"/>
        </w:rPr>
        <w:t>Amanda Campbell, City of Rockville</w:t>
      </w:r>
    </w:p>
    <w:p w14:paraId="30EA4CB3" w14:textId="6783DD65" w:rsidR="00FF1FEF" w:rsidRDefault="00FF1FEF" w:rsidP="002D4EF3">
      <w:pPr>
        <w:pStyle w:val="ListParagraph"/>
        <w:widowControl w:val="0"/>
        <w:tabs>
          <w:tab w:val="left" w:pos="1440"/>
          <w:tab w:val="left" w:pos="1800"/>
        </w:tabs>
        <w:ind w:left="1296" w:firstLine="432"/>
        <w:rPr>
          <w:rFonts w:ascii="Franklin Gothic Book" w:eastAsiaTheme="minorEastAsia" w:hAnsi="Franklin Gothic Book"/>
          <w:i/>
          <w:iCs/>
          <w:color w:val="000000" w:themeColor="text1"/>
        </w:rPr>
      </w:pPr>
      <w:r>
        <w:rPr>
          <w:rFonts w:ascii="Franklin Gothic Book" w:eastAsiaTheme="minorEastAsia" w:hAnsi="Franklin Gothic Book"/>
          <w:i/>
          <w:iCs/>
          <w:color w:val="000000" w:themeColor="text1"/>
        </w:rPr>
        <w:t>Michael Goulden, Kerbo Charge</w:t>
      </w:r>
    </w:p>
    <w:p w14:paraId="5FE59273" w14:textId="11EE4170" w:rsidR="002D4EF3" w:rsidRDefault="00712A4F" w:rsidP="003E6178">
      <w:pPr>
        <w:widowControl w:val="0"/>
        <w:tabs>
          <w:tab w:val="left" w:pos="1440"/>
          <w:tab w:val="left" w:pos="1800"/>
        </w:tabs>
        <w:ind w:left="1728"/>
        <w:rPr>
          <w:rFonts w:eastAsia="Franklin Gothic Book" w:cs="Franklin Gothic Book"/>
          <w:color w:val="000000" w:themeColor="text1"/>
        </w:rPr>
      </w:pPr>
      <w:r>
        <w:rPr>
          <w:rFonts w:eastAsia="Franklin Gothic Book" w:cs="Franklin Gothic Book"/>
          <w:color w:val="000000" w:themeColor="text1"/>
        </w:rPr>
        <w:t>Amanda Campbell will present on the development of City o</w:t>
      </w:r>
      <w:r w:rsidR="006D26AE">
        <w:rPr>
          <w:rFonts w:eastAsia="Franklin Gothic Book" w:cs="Franklin Gothic Book"/>
          <w:color w:val="000000" w:themeColor="text1"/>
        </w:rPr>
        <w:t xml:space="preserve">f Rockville’s </w:t>
      </w:r>
      <w:r w:rsidR="0051268D">
        <w:rPr>
          <w:rFonts w:eastAsia="Franklin Gothic Book" w:cs="Franklin Gothic Book"/>
          <w:color w:val="000000" w:themeColor="text1"/>
        </w:rPr>
        <w:t>right of way charging policy</w:t>
      </w:r>
      <w:r w:rsidR="002D4EF3" w:rsidRPr="3AE262FA">
        <w:rPr>
          <w:rFonts w:eastAsia="Franklin Gothic Book" w:cs="Franklin Gothic Book"/>
          <w:color w:val="000000" w:themeColor="text1"/>
        </w:rPr>
        <w:t>.</w:t>
      </w:r>
      <w:r w:rsidR="0051268D">
        <w:rPr>
          <w:rFonts w:eastAsia="Franklin Gothic Book" w:cs="Franklin Gothic Book"/>
          <w:color w:val="000000" w:themeColor="text1"/>
        </w:rPr>
        <w:t xml:space="preserve"> Michael Goulden will present on Kerbo Charge’s right of way charging solution.</w:t>
      </w:r>
    </w:p>
    <w:p w14:paraId="05302145" w14:textId="77777777" w:rsidR="002D4EF3" w:rsidRPr="00B17971" w:rsidRDefault="002D4EF3" w:rsidP="002D4EF3">
      <w:pPr>
        <w:widowControl w:val="0"/>
        <w:tabs>
          <w:tab w:val="left" w:pos="1440"/>
          <w:tab w:val="left" w:pos="1800"/>
        </w:tabs>
        <w:rPr>
          <w:rFonts w:eastAsia="Franklin Gothic Book" w:cs="Franklin Gothic Book"/>
          <w:color w:val="000000" w:themeColor="text1"/>
        </w:rPr>
      </w:pPr>
    </w:p>
    <w:p w14:paraId="348EE7B2" w14:textId="2278FF3A" w:rsidR="00727658" w:rsidRDefault="002D4EF3" w:rsidP="00B86758">
      <w:pPr>
        <w:ind w:left="1296" w:firstLine="432"/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</w:pPr>
      <w:r w:rsidRPr="0EEADF59">
        <w:rPr>
          <w:rFonts w:ascii="Franklin Gothic Medium" w:eastAsia="Franklin Gothic Medium" w:hAnsi="Franklin Gothic Medium" w:cs="Franklin Gothic Medium"/>
          <w:color w:val="000000" w:themeColor="text1"/>
          <w:sz w:val="24"/>
          <w:szCs w:val="24"/>
          <w:lang w:eastAsia="en-US"/>
        </w:rPr>
        <w:t>Action Item</w:t>
      </w:r>
      <w:r w:rsidRPr="0EEADF59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>: Receive presentation.</w:t>
      </w:r>
    </w:p>
    <w:p w14:paraId="3A912DEB" w14:textId="77777777" w:rsidR="00111857" w:rsidRDefault="00111857" w:rsidP="00B86758">
      <w:pPr>
        <w:ind w:left="1296" w:firstLine="432"/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</w:pPr>
    </w:p>
    <w:p w14:paraId="026302CA" w14:textId="64B193EA" w:rsidR="00111857" w:rsidRDefault="00111857" w:rsidP="00111857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</w:pPr>
      <w:r w:rsidRPr="7CEB5A6B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2:</w:t>
      </w:r>
      <w:r w:rsidR="00843D9D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25</w:t>
      </w:r>
      <w:r w:rsidRPr="7CEB5A6B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 P.m. </w:t>
      </w:r>
      <w:r>
        <w:tab/>
      </w:r>
      <w:r w:rsidRPr="7CEB5A6B">
        <w:rPr>
          <w:rFonts w:ascii="Franklin Gothic Medium" w:hAnsi="Franklin Gothic Medium"/>
        </w:rPr>
        <w:t>4</w:t>
      </w:r>
      <w:r w:rsidRPr="7CEB5A6B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. </w:t>
      </w:r>
      <w:r w:rsidR="004252C2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medium and heavy</w:t>
      </w:r>
      <w:r w:rsidR="00693939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-duty charging</w:t>
      </w:r>
    </w:p>
    <w:p w14:paraId="60A4333C" w14:textId="74FC218B" w:rsidR="008C0903" w:rsidRDefault="00693939" w:rsidP="00111857">
      <w:pPr>
        <w:pStyle w:val="ListParagraph"/>
        <w:widowControl w:val="0"/>
        <w:tabs>
          <w:tab w:val="left" w:pos="1440"/>
          <w:tab w:val="left" w:pos="1800"/>
        </w:tabs>
        <w:ind w:left="1296" w:firstLine="432"/>
        <w:rPr>
          <w:rFonts w:ascii="Franklin Gothic Book" w:eastAsiaTheme="minorEastAsia" w:hAnsi="Franklin Gothic Book"/>
          <w:i/>
          <w:iCs/>
          <w:color w:val="000000" w:themeColor="text1"/>
        </w:rPr>
      </w:pPr>
      <w:r>
        <w:rPr>
          <w:rFonts w:ascii="Franklin Gothic Book" w:eastAsiaTheme="minorEastAsia" w:hAnsi="Franklin Gothic Book"/>
          <w:i/>
          <w:iCs/>
          <w:color w:val="000000" w:themeColor="text1"/>
        </w:rPr>
        <w:t>John Thomas, DOEE</w:t>
      </w:r>
    </w:p>
    <w:p w14:paraId="5118505D" w14:textId="4AEACBFC" w:rsidR="00111857" w:rsidRDefault="00CC19B7" w:rsidP="00111857">
      <w:pPr>
        <w:widowControl w:val="0"/>
        <w:tabs>
          <w:tab w:val="left" w:pos="1440"/>
          <w:tab w:val="left" w:pos="1800"/>
        </w:tabs>
        <w:ind w:left="1728"/>
        <w:rPr>
          <w:rFonts w:eastAsia="Franklin Gothic Book" w:cs="Franklin Gothic Book"/>
          <w:color w:val="000000" w:themeColor="text1"/>
        </w:rPr>
      </w:pPr>
      <w:r>
        <w:rPr>
          <w:rFonts w:eastAsia="Franklin Gothic Book" w:cs="Franklin Gothic Book"/>
          <w:color w:val="000000" w:themeColor="text1"/>
        </w:rPr>
        <w:t>John Thomas will discuss DOEE’s approach to medium and heavy-duty electric vehicle charging</w:t>
      </w:r>
      <w:r w:rsidR="00111857" w:rsidRPr="3AE262FA">
        <w:rPr>
          <w:rFonts w:eastAsia="Franklin Gothic Book" w:cs="Franklin Gothic Book"/>
          <w:color w:val="000000" w:themeColor="text1"/>
        </w:rPr>
        <w:t>.</w:t>
      </w:r>
    </w:p>
    <w:p w14:paraId="2CCFD5E1" w14:textId="77777777" w:rsidR="00111857" w:rsidRPr="00B17971" w:rsidRDefault="00111857" w:rsidP="00111857">
      <w:pPr>
        <w:widowControl w:val="0"/>
        <w:tabs>
          <w:tab w:val="left" w:pos="1440"/>
          <w:tab w:val="left" w:pos="1800"/>
        </w:tabs>
        <w:rPr>
          <w:rFonts w:eastAsia="Franklin Gothic Book" w:cs="Franklin Gothic Book"/>
          <w:color w:val="000000" w:themeColor="text1"/>
        </w:rPr>
      </w:pPr>
    </w:p>
    <w:p w14:paraId="0F11CF58" w14:textId="3C4CE744" w:rsidR="00B86758" w:rsidRDefault="00111857" w:rsidP="00F506CC">
      <w:pPr>
        <w:ind w:left="1296" w:firstLine="432"/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</w:pPr>
      <w:r w:rsidRPr="0EEADF59">
        <w:rPr>
          <w:rFonts w:ascii="Franklin Gothic Medium" w:eastAsia="Franklin Gothic Medium" w:hAnsi="Franklin Gothic Medium" w:cs="Franklin Gothic Medium"/>
          <w:color w:val="000000" w:themeColor="text1"/>
          <w:sz w:val="24"/>
          <w:szCs w:val="24"/>
          <w:lang w:eastAsia="en-US"/>
        </w:rPr>
        <w:t>Action Item</w:t>
      </w:r>
      <w:r w:rsidRPr="0EEADF59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>: Receive presentation.</w:t>
      </w:r>
    </w:p>
    <w:p w14:paraId="565A42E4" w14:textId="77777777" w:rsidR="00F506CC" w:rsidRPr="008D3610" w:rsidRDefault="00F506CC" w:rsidP="00F506CC">
      <w:pPr>
        <w:ind w:left="1296" w:firstLine="432"/>
        <w:rPr>
          <w:rFonts w:eastAsia="Franklin Gothic Book" w:cs="Franklin Gothic Book"/>
          <w:color w:val="000000"/>
          <w:sz w:val="20"/>
          <w:lang w:eastAsia="en-US"/>
        </w:rPr>
      </w:pPr>
    </w:p>
    <w:p w14:paraId="50D8524E" w14:textId="3EE438EA" w:rsidR="006827ED" w:rsidRPr="00462EEB" w:rsidRDefault="00151A9F" w:rsidP="00D36B1B">
      <w:pPr>
        <w:widowControl w:val="0"/>
        <w:tabs>
          <w:tab w:val="left" w:pos="1440"/>
          <w:tab w:val="left" w:pos="1800"/>
        </w:tabs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</w:pPr>
      <w:r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3</w:t>
      </w:r>
      <w:r w:rsidR="006827ED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:</w:t>
      </w:r>
      <w:r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0</w:t>
      </w:r>
      <w:r w:rsidR="009C5371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0</w:t>
      </w:r>
      <w:r w:rsidR="006827ED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 P.M.</w:t>
      </w:r>
      <w:r>
        <w:tab/>
      </w:r>
      <w:r w:rsidR="00FC1912" w:rsidRPr="00FC1912">
        <w:rPr>
          <w:rFonts w:ascii="Franklin Gothic Medium" w:hAnsi="Franklin Gothic Medium"/>
        </w:rPr>
        <w:t>5</w:t>
      </w:r>
      <w:r w:rsidR="006827ED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.</w:t>
      </w:r>
      <w:r w:rsidR="63F3220A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 </w:t>
      </w:r>
      <w:r w:rsidR="006827ED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adjournment</w:t>
      </w:r>
    </w:p>
    <w:p w14:paraId="60EC535D" w14:textId="27DC7A79" w:rsidR="00E64A00" w:rsidRPr="00AD2610" w:rsidRDefault="006827ED" w:rsidP="006827ED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Calibri" w:eastAsia="Calibri" w:hAnsi="Calibri" w:cs="Arial"/>
          <w:szCs w:val="22"/>
          <w:lang w:eastAsia="en-US"/>
        </w:rPr>
      </w:pPr>
      <w:r w:rsidRPr="00462EEB">
        <w:rPr>
          <w:rFonts w:eastAsia="Franklin Gothic Book" w:cs="Franklin Gothic Book"/>
          <w:i/>
          <w:iCs/>
          <w:color w:val="000000"/>
          <w:sz w:val="24"/>
          <w:szCs w:val="24"/>
          <w:lang w:eastAsia="en-US"/>
        </w:rPr>
        <w:t xml:space="preserve"> </w:t>
      </w:r>
      <w:r w:rsidR="004830BC">
        <w:rPr>
          <w:rFonts w:eastAsia="Franklin Gothic Book" w:cs="Franklin Gothic Book"/>
          <w:i/>
          <w:iCs/>
          <w:color w:val="000000"/>
          <w:sz w:val="24"/>
          <w:szCs w:val="24"/>
          <w:lang w:eastAsia="en-US"/>
        </w:rPr>
        <w:tab/>
      </w:r>
      <w:r w:rsidR="0089022F">
        <w:rPr>
          <w:rFonts w:eastAsia="Franklin Gothic Book" w:cs="Franklin Gothic Book"/>
          <w:i/>
          <w:iCs/>
          <w:color w:val="000000"/>
          <w:sz w:val="24"/>
          <w:szCs w:val="24"/>
          <w:lang w:eastAsia="en-US"/>
        </w:rPr>
        <w:tab/>
      </w:r>
      <w:r w:rsidR="00B86758" w:rsidRPr="00AD2610">
        <w:rPr>
          <w:rFonts w:eastAsia="Franklin Gothic Book" w:cs="Franklin Gothic Book"/>
          <w:i/>
          <w:iCs/>
          <w:color w:val="000000"/>
          <w:szCs w:val="22"/>
          <w:lang w:eastAsia="en-US"/>
        </w:rPr>
        <w:t>Amy Posner</w:t>
      </w:r>
      <w:r w:rsidRPr="00AD2610">
        <w:rPr>
          <w:rFonts w:eastAsia="Franklin Gothic Book" w:cs="Franklin Gothic Book"/>
          <w:i/>
          <w:iCs/>
          <w:color w:val="000000"/>
          <w:szCs w:val="22"/>
          <w:lang w:eastAsia="en-US"/>
        </w:rPr>
        <w:t>, REVD Chair</w:t>
      </w:r>
    </w:p>
    <w:p w14:paraId="1E9FD118" w14:textId="62F55796" w:rsidR="00E47D96" w:rsidRPr="00BB3814" w:rsidRDefault="00BB3814" w:rsidP="7A72AD59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Franklin Gothic Medium" w:eastAsia="Franklin Gothic Medium" w:hAnsi="Franklin Gothic Medium" w:cs="Franklin Gothic Medium"/>
          <w:caps/>
          <w:color w:val="000000"/>
          <w:sz w:val="20"/>
          <w:lang w:eastAsia="en-US"/>
        </w:rPr>
      </w:pPr>
      <w:r>
        <w:tab/>
      </w:r>
    </w:p>
    <w:p w14:paraId="1BC147C2" w14:textId="491A562B" w:rsidR="006448EB" w:rsidRPr="00BB3814" w:rsidRDefault="006448EB" w:rsidP="007F1431">
      <w:pPr>
        <w:spacing w:after="160" w:line="259" w:lineRule="auto"/>
        <w:rPr>
          <w:sz w:val="20"/>
        </w:rPr>
      </w:pPr>
    </w:p>
    <w:sectPr w:rsidR="006448EB" w:rsidRPr="00BB3814" w:rsidSect="001B41EF"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260" w:right="1440" w:bottom="1080" w:left="1440" w:header="720" w:footer="576" w:gutter="0"/>
      <w:pgBorders w:display="firstPage">
        <w:top w:val="single" w:sz="48" w:space="1" w:color="0087CD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8EF01" w14:textId="77777777" w:rsidR="007C0631" w:rsidRDefault="007C0631" w:rsidP="00143CE3">
      <w:r>
        <w:separator/>
      </w:r>
    </w:p>
    <w:p w14:paraId="0705ACB1" w14:textId="77777777" w:rsidR="007C0631" w:rsidRDefault="007C0631"/>
    <w:p w14:paraId="7FBEC608" w14:textId="77777777" w:rsidR="007C0631" w:rsidRDefault="007C0631"/>
    <w:p w14:paraId="54C028E6" w14:textId="77777777" w:rsidR="007C0631" w:rsidRDefault="007C0631"/>
  </w:endnote>
  <w:endnote w:type="continuationSeparator" w:id="0">
    <w:p w14:paraId="45A21C5C" w14:textId="77777777" w:rsidR="007C0631" w:rsidRDefault="007C0631" w:rsidP="00143CE3">
      <w:r>
        <w:continuationSeparator/>
      </w:r>
    </w:p>
    <w:p w14:paraId="7726C046" w14:textId="77777777" w:rsidR="007C0631" w:rsidRDefault="007C0631"/>
    <w:p w14:paraId="24AB28E1" w14:textId="77777777" w:rsidR="007C0631" w:rsidRDefault="007C0631"/>
    <w:p w14:paraId="554C057F" w14:textId="77777777" w:rsidR="007C0631" w:rsidRDefault="007C0631"/>
  </w:endnote>
  <w:endnote w:type="continuationNotice" w:id="1">
    <w:p w14:paraId="052C0B62" w14:textId="77777777" w:rsidR="007C0631" w:rsidRDefault="007C06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altName w:val="Franklin 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ITC Franklin Gothic Std Book">
    <w:altName w:val="Calibri"/>
    <w:charset w:val="00"/>
    <w:family w:val="auto"/>
    <w:pitch w:val="variable"/>
    <w:sig w:usb0="00000003" w:usb1="4000204A" w:usb2="00000000" w:usb3="00000000" w:csb0="00000001" w:csb1="00000000"/>
  </w:font>
  <w:font w:name="ITCFranklinGothicStd-Book">
    <w:altName w:val="Calibri"/>
    <w:charset w:val="4D"/>
    <w:family w:val="auto"/>
    <w:pitch w:val="default"/>
    <w:sig w:usb0="00000003" w:usb1="00000000" w:usb2="00000000" w:usb3="00000000" w:csb0="00000001" w:csb1="00000000"/>
  </w:font>
  <w:font w:name="ITCFranklinGothicStd-Me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Hvy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Book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1BAA8" w14:textId="77777777" w:rsidR="00B8339B" w:rsidRDefault="00CE5E9D" w:rsidP="00CB1397">
    <w:pPr>
      <w:rPr>
        <w:rStyle w:val="PageNumber"/>
      </w:rPr>
    </w:pPr>
    <w:r>
      <w:rPr>
        <w:rStyle w:val="PageNumber"/>
      </w:rPr>
      <w:fldChar w:fldCharType="begin"/>
    </w:r>
    <w:r w:rsidR="00B8339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8339B">
      <w:rPr>
        <w:rStyle w:val="PageNumber"/>
        <w:noProof/>
      </w:rPr>
      <w:t>2</w:t>
    </w:r>
    <w:r>
      <w:rPr>
        <w:rStyle w:val="PageNumber"/>
      </w:rPr>
      <w:fldChar w:fldCharType="end"/>
    </w:r>
  </w:p>
  <w:p w14:paraId="00C28A30" w14:textId="77777777" w:rsidR="00B8339B" w:rsidRDefault="00000000" w:rsidP="00CB1397">
    <w:sdt>
      <w:sdtPr>
        <w:id w:val="-1748490789"/>
        <w:placeholder>
          <w:docPart w:val="5B27C866FA1E974DADA77A0E3FBC8D6A"/>
        </w:placeholder>
        <w:temporary/>
        <w:showingPlcHdr/>
      </w:sdtPr>
      <w:sdtContent>
        <w:r w:rsidR="00B8339B">
          <w:t>[Type text]</w:t>
        </w:r>
      </w:sdtContent>
    </w:sdt>
    <w:r w:rsidR="00B8339B">
      <w:ptab w:relativeTo="margin" w:alignment="center" w:leader="none"/>
    </w:r>
    <w:sdt>
      <w:sdtPr>
        <w:id w:val="-1827358893"/>
        <w:placeholder>
          <w:docPart w:val="0376A71840DE5B4891583E4EB2ECE354"/>
        </w:placeholder>
        <w:temporary/>
        <w:showingPlcHdr/>
      </w:sdtPr>
      <w:sdtContent>
        <w:r w:rsidR="00B8339B">
          <w:t>[Type text]</w:t>
        </w:r>
      </w:sdtContent>
    </w:sdt>
    <w:r w:rsidR="00B8339B">
      <w:ptab w:relativeTo="margin" w:alignment="right" w:leader="none"/>
    </w:r>
    <w:sdt>
      <w:sdtPr>
        <w:id w:val="1270045247"/>
        <w:placeholder>
          <w:docPart w:val="C4CD28B0D6F74A4CAC054E67784928B7"/>
        </w:placeholder>
        <w:temporary/>
        <w:showingPlcHdr/>
      </w:sdtPr>
      <w:sdtContent>
        <w:r w:rsidR="00B8339B">
          <w:t>[Type text]</w:t>
        </w:r>
      </w:sdtContent>
    </w:sdt>
  </w:p>
  <w:p w14:paraId="423C0E08" w14:textId="77777777" w:rsidR="00B8339B" w:rsidRDefault="00B8339B"/>
  <w:p w14:paraId="14F32466" w14:textId="77777777" w:rsidR="00B8339B" w:rsidRDefault="00B8339B"/>
  <w:p w14:paraId="4EC813AD" w14:textId="77777777" w:rsidR="00B8339B" w:rsidRDefault="00B8339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34F0F" w14:textId="2526FD19" w:rsidR="00B8339B" w:rsidRPr="00A66D77" w:rsidRDefault="00CE5E9D" w:rsidP="00A66D77">
    <w:pPr>
      <w:framePr w:wrap="around" w:vAnchor="text" w:hAnchor="margin" w:xAlign="right" w:y="1"/>
      <w:spacing w:before="100" w:beforeAutospacing="1"/>
      <w:jc w:val="right"/>
      <w:rPr>
        <w:rStyle w:val="COG-PAGENUMBER"/>
      </w:rPr>
    </w:pPr>
    <w:r w:rsidRPr="00A66D77">
      <w:rPr>
        <w:rStyle w:val="COG-PAGENUMBER"/>
      </w:rPr>
      <w:fldChar w:fldCharType="begin"/>
    </w:r>
    <w:r w:rsidR="00B8339B" w:rsidRPr="00A66D77">
      <w:rPr>
        <w:rStyle w:val="COG-PAGENUMBER"/>
      </w:rPr>
      <w:instrText xml:space="preserve">PAGE  </w:instrText>
    </w:r>
    <w:r w:rsidRPr="00A66D77">
      <w:rPr>
        <w:rStyle w:val="COG-PAGENUMBER"/>
      </w:rPr>
      <w:fldChar w:fldCharType="separate"/>
    </w:r>
    <w:r w:rsidR="00A629BD">
      <w:rPr>
        <w:rStyle w:val="COG-PAGENUMBER"/>
        <w:noProof/>
      </w:rPr>
      <w:t>2</w:t>
    </w:r>
    <w:r w:rsidRPr="00A66D77">
      <w:rPr>
        <w:rStyle w:val="COG-PAGENUMBER"/>
      </w:rPr>
      <w:fldChar w:fldCharType="end"/>
    </w:r>
  </w:p>
  <w:p w14:paraId="379CF6D9" w14:textId="77777777" w:rsidR="00B8339B" w:rsidRPr="00A66D77" w:rsidRDefault="00B8339B" w:rsidP="00A66D77">
    <w:pPr>
      <w:widowControl w:val="0"/>
      <w:tabs>
        <w:tab w:val="left" w:pos="1418"/>
        <w:tab w:val="right" w:pos="9360"/>
      </w:tabs>
      <w:spacing w:line="240" w:lineRule="exact"/>
      <w:rPr>
        <w:rFonts w:ascii="ITC Franklin Gothic Std Book" w:hAnsi="ITC Franklin Gothic Std Book"/>
        <w:color w:val="0068A9"/>
        <w:sz w:val="14"/>
        <w:szCs w:val="14"/>
      </w:rPr>
    </w:pPr>
    <w:r>
      <w:rPr>
        <w:rFonts w:ascii="ITC Franklin Gothic Std Book" w:hAnsi="ITC Franklin Gothic Std Book"/>
        <w:noProof/>
        <w:color w:val="0068A9"/>
        <w:sz w:val="14"/>
        <w:szCs w:val="14"/>
        <w:lang w:eastAsia="en-US"/>
      </w:rPr>
      <w:drawing>
        <wp:anchor distT="0" distB="0" distL="114300" distR="114300" simplePos="0" relativeHeight="251658240" behindDoc="0" locked="1" layoutInCell="1" allowOverlap="1" wp14:anchorId="0046048B" wp14:editId="1928F60E">
          <wp:simplePos x="0" y="0"/>
          <wp:positionH relativeFrom="column">
            <wp:posOffset>5454015</wp:posOffset>
          </wp:positionH>
          <wp:positionV relativeFrom="paragraph">
            <wp:posOffset>-41275</wp:posOffset>
          </wp:positionV>
          <wp:extent cx="381013" cy="195079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WCOG-logo mark-line-RGB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13" cy="1950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1B62F" w14:textId="77777777" w:rsidR="00D26C54" w:rsidRPr="00FF1446" w:rsidRDefault="00D26C54" w:rsidP="00D26C54">
    <w:pPr>
      <w:spacing w:before="120" w:after="120"/>
      <w:jc w:val="center"/>
      <w:rPr>
        <w:color w:val="000000" w:themeColor="text1"/>
        <w:sz w:val="16"/>
        <w:szCs w:val="16"/>
      </w:rPr>
    </w:pPr>
    <w:r w:rsidRPr="00FF1446">
      <w:rPr>
        <w:color w:val="000000" w:themeColor="text1"/>
        <w:sz w:val="16"/>
        <w:szCs w:val="16"/>
      </w:rPr>
      <w:t xml:space="preserve">Reasonable accommodations are provided upon request, including alternative formats of meeting materials. </w:t>
    </w:r>
    <w:r w:rsidRPr="00FF1446">
      <w:rPr>
        <w:color w:val="000000" w:themeColor="text1"/>
        <w:sz w:val="16"/>
        <w:szCs w:val="16"/>
      </w:rPr>
      <w:br/>
      <w:t>Visit www.mwcog.org/accommodations or call (202) 962-3300 or (202) 962-3213 (TDD).</w:t>
    </w:r>
  </w:p>
  <w:p w14:paraId="51B711D3" w14:textId="77777777" w:rsidR="00D26C54" w:rsidRPr="00AC7931" w:rsidRDefault="00D26C54" w:rsidP="00034A61">
    <w:pPr>
      <w:jc w:val="center"/>
      <w:rPr>
        <w:rFonts w:ascii="Franklin Gothic Medium" w:hAnsi="Franklin Gothic Medium"/>
        <w:color w:val="0087CD"/>
        <w:sz w:val="16"/>
        <w:szCs w:val="16"/>
      </w:rPr>
    </w:pPr>
    <w:r w:rsidRPr="00AC7931">
      <w:rPr>
        <w:rFonts w:ascii="Franklin Gothic Medium" w:hAnsi="Franklin Gothic Medium"/>
        <w:color w:val="0087CD"/>
        <w:sz w:val="16"/>
        <w:szCs w:val="16"/>
      </w:rPr>
      <w:t>777 NORTH CAPITOL STREET NE, SUITE 300, WASHINGTON, DC 20002</w:t>
    </w:r>
  </w:p>
  <w:p w14:paraId="7733A317" w14:textId="77777777" w:rsidR="00D26C54" w:rsidRPr="00AC7931" w:rsidRDefault="00D26C54" w:rsidP="00034A61">
    <w:pPr>
      <w:jc w:val="center"/>
      <w:rPr>
        <w:rFonts w:ascii="Franklin Gothic Medium" w:hAnsi="Franklin Gothic Medium"/>
        <w:color w:val="0087CD"/>
        <w:sz w:val="16"/>
        <w:szCs w:val="16"/>
      </w:rPr>
    </w:pPr>
    <w:r>
      <w:rPr>
        <w:rFonts w:ascii="Franklin Gothic Medium" w:hAnsi="Franklin Gothic Medium"/>
        <w:color w:val="0087CD"/>
        <w:sz w:val="16"/>
        <w:szCs w:val="16"/>
      </w:rPr>
      <w:t xml:space="preserve">MWCOG.ORG    </w:t>
    </w:r>
    <w:r w:rsidRPr="00AC7931">
      <w:rPr>
        <w:rFonts w:ascii="Franklin Gothic Medium" w:hAnsi="Franklin Gothic Medium"/>
        <w:color w:val="0087CD"/>
        <w:sz w:val="16"/>
        <w:szCs w:val="16"/>
      </w:rPr>
      <w:t>(202) 962-3200</w:t>
    </w:r>
  </w:p>
  <w:p w14:paraId="1304A896" w14:textId="77777777" w:rsidR="00B8339B" w:rsidRPr="00AC7931" w:rsidRDefault="00B8339B" w:rsidP="00D26C54">
    <w:pPr>
      <w:spacing w:line="240" w:lineRule="exact"/>
      <w:jc w:val="center"/>
      <w:rPr>
        <w:rFonts w:ascii="Franklin Gothic Medium" w:hAnsi="Franklin Gothic Medium"/>
        <w:color w:val="0087C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397BE" w14:textId="77777777" w:rsidR="007C0631" w:rsidRDefault="007C0631" w:rsidP="00143CE3">
      <w:r>
        <w:separator/>
      </w:r>
    </w:p>
    <w:p w14:paraId="2A213B93" w14:textId="77777777" w:rsidR="007C0631" w:rsidRDefault="007C0631"/>
    <w:p w14:paraId="57F7514A" w14:textId="77777777" w:rsidR="007C0631" w:rsidRDefault="007C0631"/>
    <w:p w14:paraId="45F66A62" w14:textId="77777777" w:rsidR="007C0631" w:rsidRDefault="007C0631"/>
  </w:footnote>
  <w:footnote w:type="continuationSeparator" w:id="0">
    <w:p w14:paraId="7DF89FA5" w14:textId="77777777" w:rsidR="007C0631" w:rsidRDefault="007C0631" w:rsidP="00143CE3">
      <w:r>
        <w:continuationSeparator/>
      </w:r>
    </w:p>
    <w:p w14:paraId="46118A7B" w14:textId="77777777" w:rsidR="007C0631" w:rsidRDefault="007C0631"/>
    <w:p w14:paraId="29FA6F2B" w14:textId="77777777" w:rsidR="007C0631" w:rsidRDefault="007C0631"/>
    <w:p w14:paraId="0787A056" w14:textId="77777777" w:rsidR="007C0631" w:rsidRDefault="007C0631"/>
  </w:footnote>
  <w:footnote w:type="continuationNotice" w:id="1">
    <w:p w14:paraId="2C376CCA" w14:textId="77777777" w:rsidR="007C0631" w:rsidRDefault="007C06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766BE" w14:textId="77777777" w:rsidR="00B8339B" w:rsidRDefault="00B8339B">
    <w:r>
      <w:rPr>
        <w:noProof/>
        <w:lang w:eastAsia="en-US"/>
      </w:rPr>
      <w:drawing>
        <wp:inline distT="0" distB="0" distL="0" distR="0" wp14:anchorId="53743B59" wp14:editId="2D159962">
          <wp:extent cx="2844766" cy="527762"/>
          <wp:effectExtent l="0" t="0" r="635" b="571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WCOG-horiz_2Lines_RGB-v1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44766" cy="5277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46D661D" w14:textId="77777777" w:rsidR="002F7C16" w:rsidRDefault="002F7C16"/>
  <w:p w14:paraId="73F306E7" w14:textId="77777777" w:rsidR="002F7C16" w:rsidRDefault="002F7C1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9528C9"/>
    <w:multiLevelType w:val="hybridMultilevel"/>
    <w:tmpl w:val="A21C7BBA"/>
    <w:lvl w:ilvl="0" w:tplc="1CE863CC">
      <w:numFmt w:val="bullet"/>
      <w:lvlText w:val="-"/>
      <w:lvlJc w:val="left"/>
      <w:pPr>
        <w:ind w:left="1130" w:hanging="770"/>
      </w:pPr>
      <w:rPr>
        <w:rFonts w:ascii="Franklin Gothic Book" w:eastAsiaTheme="minorEastAsia" w:hAnsi="Franklin Gothic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14B45"/>
    <w:multiLevelType w:val="hybridMultilevel"/>
    <w:tmpl w:val="247CEDB8"/>
    <w:lvl w:ilvl="0" w:tplc="04090015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E877803"/>
    <w:multiLevelType w:val="hybridMultilevel"/>
    <w:tmpl w:val="43B87D38"/>
    <w:lvl w:ilvl="0" w:tplc="30A69AAC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F130E37"/>
    <w:multiLevelType w:val="hybridMultilevel"/>
    <w:tmpl w:val="183C18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1F76677"/>
    <w:multiLevelType w:val="hybridMultilevel"/>
    <w:tmpl w:val="76B6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B280E"/>
    <w:multiLevelType w:val="hybridMultilevel"/>
    <w:tmpl w:val="ADA66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6B4BD1"/>
    <w:multiLevelType w:val="hybridMultilevel"/>
    <w:tmpl w:val="BC2A4E8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72B7B02"/>
    <w:multiLevelType w:val="hybridMultilevel"/>
    <w:tmpl w:val="304E80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75E270D"/>
    <w:multiLevelType w:val="hybridMultilevel"/>
    <w:tmpl w:val="6992A666"/>
    <w:lvl w:ilvl="0" w:tplc="027A3A6C">
      <w:start w:val="1"/>
      <w:numFmt w:val="upp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C4A0025"/>
    <w:multiLevelType w:val="hybridMultilevel"/>
    <w:tmpl w:val="564CF558"/>
    <w:lvl w:ilvl="0" w:tplc="428453E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1EC76583"/>
    <w:multiLevelType w:val="hybridMultilevel"/>
    <w:tmpl w:val="5C080D92"/>
    <w:lvl w:ilvl="0" w:tplc="04E402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4873B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A035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2456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FA2B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F08B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EC61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401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A05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F8C03AE"/>
    <w:multiLevelType w:val="hybridMultilevel"/>
    <w:tmpl w:val="9D7038DC"/>
    <w:lvl w:ilvl="0" w:tplc="428453E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21E2416"/>
    <w:multiLevelType w:val="hybridMultilevel"/>
    <w:tmpl w:val="221842D8"/>
    <w:lvl w:ilvl="0" w:tplc="1CE863CC">
      <w:numFmt w:val="bullet"/>
      <w:lvlText w:val="-"/>
      <w:lvlJc w:val="left"/>
      <w:pPr>
        <w:ind w:left="1130" w:hanging="770"/>
      </w:pPr>
      <w:rPr>
        <w:rFonts w:ascii="Franklin Gothic Book" w:eastAsiaTheme="minorEastAsia" w:hAnsi="Franklin Gothic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F314B3"/>
    <w:multiLevelType w:val="hybridMultilevel"/>
    <w:tmpl w:val="B82C175E"/>
    <w:lvl w:ilvl="0" w:tplc="0409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4" w15:restartNumberingAfterBreak="0">
    <w:nsid w:val="2E7E5501"/>
    <w:multiLevelType w:val="hybridMultilevel"/>
    <w:tmpl w:val="1B5AC78A"/>
    <w:lvl w:ilvl="0" w:tplc="FAC6178E">
      <w:start w:val="6"/>
      <w:numFmt w:val="bullet"/>
      <w:lvlText w:val="-"/>
      <w:lvlJc w:val="left"/>
      <w:pPr>
        <w:ind w:left="2198" w:hanging="360"/>
      </w:pPr>
      <w:rPr>
        <w:rFonts w:ascii="Franklin Gothic Book" w:eastAsiaTheme="minorEastAsia" w:hAnsi="Franklin Gothic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8" w:hanging="360"/>
      </w:pPr>
      <w:rPr>
        <w:rFonts w:ascii="Wingdings" w:hAnsi="Wingdings" w:hint="default"/>
      </w:rPr>
    </w:lvl>
  </w:abstractNum>
  <w:abstractNum w:abstractNumId="15" w15:restartNumberingAfterBreak="0">
    <w:nsid w:val="30AA14DE"/>
    <w:multiLevelType w:val="hybridMultilevel"/>
    <w:tmpl w:val="9FE817E8"/>
    <w:lvl w:ilvl="0" w:tplc="428453E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313F00F6"/>
    <w:multiLevelType w:val="hybridMultilevel"/>
    <w:tmpl w:val="32041C4C"/>
    <w:lvl w:ilvl="0" w:tplc="428453E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317B029F"/>
    <w:multiLevelType w:val="multilevel"/>
    <w:tmpl w:val="6992A666"/>
    <w:lvl w:ilvl="0">
      <w:start w:val="1"/>
      <w:numFmt w:val="upperLetter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34B533DF"/>
    <w:multiLevelType w:val="hybridMultilevel"/>
    <w:tmpl w:val="82F8E3F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38A670AD"/>
    <w:multiLevelType w:val="hybridMultilevel"/>
    <w:tmpl w:val="D4160F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A6B67B4"/>
    <w:multiLevelType w:val="hybridMultilevel"/>
    <w:tmpl w:val="9A7E3A06"/>
    <w:lvl w:ilvl="0" w:tplc="DE2E115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D23379B"/>
    <w:multiLevelType w:val="hybridMultilevel"/>
    <w:tmpl w:val="060EC72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3F3A9355"/>
    <w:multiLevelType w:val="hybridMultilevel"/>
    <w:tmpl w:val="86E0CDF2"/>
    <w:lvl w:ilvl="0" w:tplc="78E2E9FC">
      <w:start w:val="1"/>
      <w:numFmt w:val="decimal"/>
      <w:lvlText w:val="%1."/>
      <w:lvlJc w:val="left"/>
      <w:pPr>
        <w:ind w:left="720" w:hanging="360"/>
      </w:pPr>
    </w:lvl>
    <w:lvl w:ilvl="1" w:tplc="283846AA">
      <w:start w:val="1"/>
      <w:numFmt w:val="lowerLetter"/>
      <w:lvlText w:val="%2."/>
      <w:lvlJc w:val="left"/>
      <w:pPr>
        <w:ind w:left="1440" w:hanging="360"/>
      </w:pPr>
    </w:lvl>
    <w:lvl w:ilvl="2" w:tplc="6A5495D4">
      <w:start w:val="1"/>
      <w:numFmt w:val="lowerRoman"/>
      <w:lvlText w:val="%3."/>
      <w:lvlJc w:val="left"/>
      <w:pPr>
        <w:ind w:left="2160" w:hanging="180"/>
      </w:pPr>
    </w:lvl>
    <w:lvl w:ilvl="3" w:tplc="8332B292">
      <w:start w:val="1"/>
      <w:numFmt w:val="decimal"/>
      <w:lvlText w:val="%4."/>
      <w:lvlJc w:val="left"/>
      <w:pPr>
        <w:ind w:left="2880" w:hanging="360"/>
      </w:pPr>
    </w:lvl>
    <w:lvl w:ilvl="4" w:tplc="3E501610">
      <w:start w:val="1"/>
      <w:numFmt w:val="lowerLetter"/>
      <w:lvlText w:val="%5."/>
      <w:lvlJc w:val="left"/>
      <w:pPr>
        <w:ind w:left="3600" w:hanging="360"/>
      </w:pPr>
    </w:lvl>
    <w:lvl w:ilvl="5" w:tplc="C05ABABC">
      <w:start w:val="1"/>
      <w:numFmt w:val="lowerRoman"/>
      <w:lvlText w:val="%6."/>
      <w:lvlJc w:val="right"/>
      <w:pPr>
        <w:ind w:left="4320" w:hanging="180"/>
      </w:pPr>
    </w:lvl>
    <w:lvl w:ilvl="6" w:tplc="788AE994">
      <w:start w:val="1"/>
      <w:numFmt w:val="decimal"/>
      <w:lvlText w:val="%7."/>
      <w:lvlJc w:val="left"/>
      <w:pPr>
        <w:ind w:left="5040" w:hanging="360"/>
      </w:pPr>
    </w:lvl>
    <w:lvl w:ilvl="7" w:tplc="58E60802">
      <w:start w:val="1"/>
      <w:numFmt w:val="lowerLetter"/>
      <w:lvlText w:val="%8."/>
      <w:lvlJc w:val="left"/>
      <w:pPr>
        <w:ind w:left="5760" w:hanging="360"/>
      </w:pPr>
    </w:lvl>
    <w:lvl w:ilvl="8" w:tplc="8BCEF8E2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F37A61"/>
    <w:multiLevelType w:val="hybridMultilevel"/>
    <w:tmpl w:val="811ECD52"/>
    <w:lvl w:ilvl="0" w:tplc="7BE46686">
      <w:start w:val="1"/>
      <w:numFmt w:val="decimal"/>
      <w:pStyle w:val="NumberedList"/>
      <w:lvlText w:val="%1."/>
      <w:lvlJc w:val="left"/>
      <w:pPr>
        <w:ind w:left="792" w:hanging="360"/>
      </w:pPr>
      <w:rPr>
        <w:rFonts w:hint="default"/>
        <w:strike w:val="0"/>
        <w:dstrike w:val="0"/>
        <w:color w:val="C0504D" w:themeColor="accent2"/>
        <w:vertAlign w:val="baseli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A377761"/>
    <w:multiLevelType w:val="hybridMultilevel"/>
    <w:tmpl w:val="66240200"/>
    <w:lvl w:ilvl="0" w:tplc="04090015">
      <w:start w:val="1"/>
      <w:numFmt w:val="upp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4B103FB6"/>
    <w:multiLevelType w:val="hybridMultilevel"/>
    <w:tmpl w:val="68D423D8"/>
    <w:lvl w:ilvl="0" w:tplc="9EA0EF50">
      <w:start w:val="1"/>
      <w:numFmt w:val="decimal"/>
      <w:lvlText w:val="%1."/>
      <w:lvlJc w:val="left"/>
      <w:pPr>
        <w:ind w:left="720" w:hanging="360"/>
      </w:pPr>
    </w:lvl>
    <w:lvl w:ilvl="1" w:tplc="60808270">
      <w:start w:val="1"/>
      <w:numFmt w:val="lowerLetter"/>
      <w:lvlText w:val="%2."/>
      <w:lvlJc w:val="left"/>
      <w:pPr>
        <w:ind w:left="1440" w:hanging="360"/>
      </w:pPr>
    </w:lvl>
    <w:lvl w:ilvl="2" w:tplc="7ED2D6EC">
      <w:start w:val="1"/>
      <w:numFmt w:val="lowerRoman"/>
      <w:lvlText w:val="%3."/>
      <w:lvlJc w:val="right"/>
      <w:pPr>
        <w:ind w:left="2160" w:hanging="180"/>
      </w:pPr>
    </w:lvl>
    <w:lvl w:ilvl="3" w:tplc="D430EC3A">
      <w:start w:val="1"/>
      <w:numFmt w:val="decimal"/>
      <w:lvlText w:val="%4."/>
      <w:lvlJc w:val="left"/>
      <w:pPr>
        <w:ind w:left="2880" w:hanging="360"/>
      </w:pPr>
    </w:lvl>
    <w:lvl w:ilvl="4" w:tplc="0B96E2EC">
      <w:start w:val="1"/>
      <w:numFmt w:val="lowerLetter"/>
      <w:lvlText w:val="%5."/>
      <w:lvlJc w:val="left"/>
      <w:pPr>
        <w:ind w:left="3600" w:hanging="360"/>
      </w:pPr>
    </w:lvl>
    <w:lvl w:ilvl="5" w:tplc="068C7820">
      <w:start w:val="1"/>
      <w:numFmt w:val="lowerRoman"/>
      <w:lvlText w:val="%6."/>
      <w:lvlJc w:val="right"/>
      <w:pPr>
        <w:ind w:left="4320" w:hanging="180"/>
      </w:pPr>
    </w:lvl>
    <w:lvl w:ilvl="6" w:tplc="BFBC2B30">
      <w:start w:val="1"/>
      <w:numFmt w:val="decimal"/>
      <w:lvlText w:val="%7."/>
      <w:lvlJc w:val="left"/>
      <w:pPr>
        <w:ind w:left="5040" w:hanging="360"/>
      </w:pPr>
    </w:lvl>
    <w:lvl w:ilvl="7" w:tplc="58AC4C98">
      <w:start w:val="1"/>
      <w:numFmt w:val="lowerLetter"/>
      <w:lvlText w:val="%8."/>
      <w:lvlJc w:val="left"/>
      <w:pPr>
        <w:ind w:left="5760" w:hanging="360"/>
      </w:pPr>
    </w:lvl>
    <w:lvl w:ilvl="8" w:tplc="D26AB83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9F33BF"/>
    <w:multiLevelType w:val="hybridMultilevel"/>
    <w:tmpl w:val="DC2E8A0A"/>
    <w:lvl w:ilvl="0" w:tplc="7A7A0F10">
      <w:start w:val="1"/>
      <w:numFmt w:val="bullet"/>
      <w:pStyle w:val="ListNumber"/>
      <w:lvlText w:val=""/>
      <w:lvlJc w:val="left"/>
      <w:pPr>
        <w:ind w:left="720" w:hanging="360"/>
      </w:pPr>
      <w:rPr>
        <w:rFonts w:ascii="Wingdings" w:hAnsi="Wingdings" w:hint="default"/>
        <w:b w:val="0"/>
        <w:i w:val="0"/>
        <w:color w:val="C0504D" w:themeColor="accent2"/>
      </w:rPr>
    </w:lvl>
    <w:lvl w:ilvl="1" w:tplc="4CD2A5A8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  <w:b w:val="0"/>
        <w:i w:val="0"/>
        <w:color w:val="C0504D" w:themeColor="accent2"/>
      </w:rPr>
    </w:lvl>
    <w:lvl w:ilvl="2" w:tplc="BF5EF23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  <w:color w:val="C0504D" w:themeColor="accent2"/>
      </w:rPr>
    </w:lvl>
    <w:lvl w:ilvl="3" w:tplc="8E9C715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color w:val="1F497D" w:themeColor="text2"/>
      </w:rPr>
    </w:lvl>
    <w:lvl w:ilvl="4" w:tplc="A0FC7B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964A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8E54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7A3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D253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2D49E9"/>
    <w:multiLevelType w:val="hybridMultilevel"/>
    <w:tmpl w:val="6AFE08B8"/>
    <w:lvl w:ilvl="0" w:tplc="FDF2BFB4">
      <w:start w:val="1"/>
      <w:numFmt w:val="decimal"/>
      <w:lvlText w:val="%1."/>
      <w:lvlJc w:val="left"/>
      <w:pPr>
        <w:ind w:left="2016" w:hanging="360"/>
      </w:pPr>
    </w:lvl>
    <w:lvl w:ilvl="1" w:tplc="D512ABF6">
      <w:start w:val="1"/>
      <w:numFmt w:val="lowerLetter"/>
      <w:lvlText w:val="%2."/>
      <w:lvlJc w:val="left"/>
      <w:pPr>
        <w:ind w:left="2736" w:hanging="360"/>
      </w:pPr>
    </w:lvl>
    <w:lvl w:ilvl="2" w:tplc="7CCC40BE">
      <w:start w:val="1"/>
      <w:numFmt w:val="lowerRoman"/>
      <w:lvlText w:val="%3."/>
      <w:lvlJc w:val="right"/>
      <w:pPr>
        <w:ind w:left="3456" w:hanging="180"/>
      </w:pPr>
    </w:lvl>
    <w:lvl w:ilvl="3" w:tplc="064A9CB8">
      <w:start w:val="1"/>
      <w:numFmt w:val="decimal"/>
      <w:lvlText w:val="%4."/>
      <w:lvlJc w:val="left"/>
      <w:pPr>
        <w:ind w:left="4176" w:hanging="360"/>
      </w:pPr>
    </w:lvl>
    <w:lvl w:ilvl="4" w:tplc="D6F87918">
      <w:start w:val="1"/>
      <w:numFmt w:val="lowerLetter"/>
      <w:lvlText w:val="%5."/>
      <w:lvlJc w:val="left"/>
      <w:pPr>
        <w:ind w:left="4896" w:hanging="360"/>
      </w:pPr>
    </w:lvl>
    <w:lvl w:ilvl="5" w:tplc="2AFA08C8">
      <w:start w:val="1"/>
      <w:numFmt w:val="lowerRoman"/>
      <w:lvlText w:val="%6."/>
      <w:lvlJc w:val="right"/>
      <w:pPr>
        <w:ind w:left="5616" w:hanging="180"/>
      </w:pPr>
    </w:lvl>
    <w:lvl w:ilvl="6" w:tplc="3C4473FA">
      <w:start w:val="1"/>
      <w:numFmt w:val="decimal"/>
      <w:lvlText w:val="%7."/>
      <w:lvlJc w:val="left"/>
      <w:pPr>
        <w:ind w:left="6336" w:hanging="360"/>
      </w:pPr>
    </w:lvl>
    <w:lvl w:ilvl="7" w:tplc="B87058B6">
      <w:start w:val="1"/>
      <w:numFmt w:val="lowerLetter"/>
      <w:lvlText w:val="%8."/>
      <w:lvlJc w:val="left"/>
      <w:pPr>
        <w:ind w:left="7056" w:hanging="360"/>
      </w:pPr>
    </w:lvl>
    <w:lvl w:ilvl="8" w:tplc="AAC82718">
      <w:start w:val="1"/>
      <w:numFmt w:val="lowerRoman"/>
      <w:lvlText w:val="%9."/>
      <w:lvlJc w:val="right"/>
      <w:pPr>
        <w:ind w:left="7776" w:hanging="180"/>
      </w:pPr>
    </w:lvl>
  </w:abstractNum>
  <w:abstractNum w:abstractNumId="28" w15:restartNumberingAfterBreak="0">
    <w:nsid w:val="5A826F44"/>
    <w:multiLevelType w:val="hybridMultilevel"/>
    <w:tmpl w:val="15026CD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E1611C1"/>
    <w:multiLevelType w:val="hybridMultilevel"/>
    <w:tmpl w:val="0CAA213C"/>
    <w:lvl w:ilvl="0" w:tplc="04090001">
      <w:start w:val="1"/>
      <w:numFmt w:val="bullet"/>
      <w:lvlText w:val=""/>
      <w:lvlJc w:val="left"/>
      <w:pPr>
        <w:ind w:left="1850" w:hanging="77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0F2418F"/>
    <w:multiLevelType w:val="hybridMultilevel"/>
    <w:tmpl w:val="FB1E4984"/>
    <w:lvl w:ilvl="0" w:tplc="DB469C58">
      <w:start w:val="1"/>
      <w:numFmt w:val="upperLetter"/>
      <w:lvlText w:val="%1."/>
      <w:lvlJc w:val="left"/>
      <w:pPr>
        <w:ind w:left="2160" w:hanging="360"/>
      </w:pPr>
      <w:rPr>
        <w:rFonts w:ascii="Franklin Gothic Medium" w:hAnsi="Franklin Gothic Medium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60857C2"/>
    <w:multiLevelType w:val="hybridMultilevel"/>
    <w:tmpl w:val="CFCA0D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79D6531F"/>
    <w:multiLevelType w:val="hybridMultilevel"/>
    <w:tmpl w:val="2E40CD9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7A480215"/>
    <w:multiLevelType w:val="hybridMultilevel"/>
    <w:tmpl w:val="146AAC1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071463589">
    <w:abstractNumId w:val="27"/>
  </w:num>
  <w:num w:numId="2" w16cid:durableId="1922130685">
    <w:abstractNumId w:val="25"/>
  </w:num>
  <w:num w:numId="3" w16cid:durableId="497162431">
    <w:abstractNumId w:val="22"/>
  </w:num>
  <w:num w:numId="4" w16cid:durableId="1680811882">
    <w:abstractNumId w:val="8"/>
  </w:num>
  <w:num w:numId="5" w16cid:durableId="1890267138">
    <w:abstractNumId w:val="17"/>
  </w:num>
  <w:num w:numId="6" w16cid:durableId="1968968276">
    <w:abstractNumId w:val="16"/>
  </w:num>
  <w:num w:numId="7" w16cid:durableId="978877121">
    <w:abstractNumId w:val="20"/>
  </w:num>
  <w:num w:numId="8" w16cid:durableId="1703941765">
    <w:abstractNumId w:val="10"/>
  </w:num>
  <w:num w:numId="9" w16cid:durableId="90703480">
    <w:abstractNumId w:val="7"/>
  </w:num>
  <w:num w:numId="10" w16cid:durableId="836456360">
    <w:abstractNumId w:val="19"/>
  </w:num>
  <w:num w:numId="11" w16cid:durableId="1461875535">
    <w:abstractNumId w:val="1"/>
  </w:num>
  <w:num w:numId="12" w16cid:durableId="1542862547">
    <w:abstractNumId w:val="33"/>
  </w:num>
  <w:num w:numId="13" w16cid:durableId="727151744">
    <w:abstractNumId w:val="6"/>
  </w:num>
  <w:num w:numId="14" w16cid:durableId="482085259">
    <w:abstractNumId w:val="28"/>
  </w:num>
  <w:num w:numId="15" w16cid:durableId="1222718625">
    <w:abstractNumId w:val="24"/>
  </w:num>
  <w:num w:numId="16" w16cid:durableId="1260791198">
    <w:abstractNumId w:val="15"/>
  </w:num>
  <w:num w:numId="17" w16cid:durableId="1541744264">
    <w:abstractNumId w:val="30"/>
  </w:num>
  <w:num w:numId="18" w16cid:durableId="23294440">
    <w:abstractNumId w:val="3"/>
  </w:num>
  <w:num w:numId="19" w16cid:durableId="708607243">
    <w:abstractNumId w:val="2"/>
  </w:num>
  <w:num w:numId="20" w16cid:durableId="396441545">
    <w:abstractNumId w:val="21"/>
  </w:num>
  <w:num w:numId="21" w16cid:durableId="1133063953">
    <w:abstractNumId w:val="26"/>
  </w:num>
  <w:num w:numId="22" w16cid:durableId="1504859690">
    <w:abstractNumId w:val="23"/>
  </w:num>
  <w:num w:numId="23" w16cid:durableId="1222443820">
    <w:abstractNumId w:val="18"/>
  </w:num>
  <w:num w:numId="24" w16cid:durableId="1747338779">
    <w:abstractNumId w:val="9"/>
  </w:num>
  <w:num w:numId="25" w16cid:durableId="1394504867">
    <w:abstractNumId w:val="11"/>
  </w:num>
  <w:num w:numId="26" w16cid:durableId="1433088880">
    <w:abstractNumId w:val="4"/>
  </w:num>
  <w:num w:numId="27" w16cid:durableId="1458061139">
    <w:abstractNumId w:val="12"/>
  </w:num>
  <w:num w:numId="28" w16cid:durableId="1557358261">
    <w:abstractNumId w:val="0"/>
  </w:num>
  <w:num w:numId="29" w16cid:durableId="1078097947">
    <w:abstractNumId w:val="29"/>
  </w:num>
  <w:num w:numId="30" w16cid:durableId="1116024462">
    <w:abstractNumId w:val="13"/>
  </w:num>
  <w:num w:numId="31" w16cid:durableId="1837183252">
    <w:abstractNumId w:val="31"/>
  </w:num>
  <w:num w:numId="32" w16cid:durableId="1653219369">
    <w:abstractNumId w:val="32"/>
  </w:num>
  <w:num w:numId="33" w16cid:durableId="1166435104">
    <w:abstractNumId w:val="14"/>
  </w:num>
  <w:num w:numId="34" w16cid:durableId="18621599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lignBordersAndEdges/>
  <w:bordersDoNotSurroundHeader/>
  <w:bordersDoNotSurroundFooter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32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EQhNjCxMzcxNTYyUdpeDU4uLM/DyQAmODWgCvN6tJLQAAAA=="/>
  </w:docVars>
  <w:rsids>
    <w:rsidRoot w:val="008323AD"/>
    <w:rsid w:val="000015E8"/>
    <w:rsid w:val="00001CF3"/>
    <w:rsid w:val="00002C38"/>
    <w:rsid w:val="00007127"/>
    <w:rsid w:val="000102FB"/>
    <w:rsid w:val="0001193A"/>
    <w:rsid w:val="00011953"/>
    <w:rsid w:val="00015320"/>
    <w:rsid w:val="000169A9"/>
    <w:rsid w:val="00016CFB"/>
    <w:rsid w:val="00017DA1"/>
    <w:rsid w:val="0002068F"/>
    <w:rsid w:val="00022184"/>
    <w:rsid w:val="000226A5"/>
    <w:rsid w:val="00022BF5"/>
    <w:rsid w:val="00022F22"/>
    <w:rsid w:val="000232DF"/>
    <w:rsid w:val="00024CC8"/>
    <w:rsid w:val="00025106"/>
    <w:rsid w:val="0002557B"/>
    <w:rsid w:val="00025E9D"/>
    <w:rsid w:val="00027088"/>
    <w:rsid w:val="00031109"/>
    <w:rsid w:val="000320E4"/>
    <w:rsid w:val="00032A41"/>
    <w:rsid w:val="00032D0E"/>
    <w:rsid w:val="00034A61"/>
    <w:rsid w:val="00035EFE"/>
    <w:rsid w:val="00040F9E"/>
    <w:rsid w:val="000448D9"/>
    <w:rsid w:val="00044EBF"/>
    <w:rsid w:val="000450BD"/>
    <w:rsid w:val="00046377"/>
    <w:rsid w:val="00050A88"/>
    <w:rsid w:val="00056EC6"/>
    <w:rsid w:val="00057EF0"/>
    <w:rsid w:val="0006118E"/>
    <w:rsid w:val="00063F6B"/>
    <w:rsid w:val="000645B3"/>
    <w:rsid w:val="00065DE6"/>
    <w:rsid w:val="000663DE"/>
    <w:rsid w:val="0007269C"/>
    <w:rsid w:val="00072DC8"/>
    <w:rsid w:val="00073A85"/>
    <w:rsid w:val="000772AD"/>
    <w:rsid w:val="00080E95"/>
    <w:rsid w:val="00082201"/>
    <w:rsid w:val="00082DCB"/>
    <w:rsid w:val="00083D4F"/>
    <w:rsid w:val="00085D15"/>
    <w:rsid w:val="00087266"/>
    <w:rsid w:val="000903DC"/>
    <w:rsid w:val="0009046C"/>
    <w:rsid w:val="0009084B"/>
    <w:rsid w:val="00091F35"/>
    <w:rsid w:val="000955BE"/>
    <w:rsid w:val="00096445"/>
    <w:rsid w:val="00096898"/>
    <w:rsid w:val="00096EEB"/>
    <w:rsid w:val="000972A5"/>
    <w:rsid w:val="00097F42"/>
    <w:rsid w:val="000A186B"/>
    <w:rsid w:val="000A1F49"/>
    <w:rsid w:val="000A2E1F"/>
    <w:rsid w:val="000A6F57"/>
    <w:rsid w:val="000B24E9"/>
    <w:rsid w:val="000B31F7"/>
    <w:rsid w:val="000B4D92"/>
    <w:rsid w:val="000B5371"/>
    <w:rsid w:val="000B7BD6"/>
    <w:rsid w:val="000C03AE"/>
    <w:rsid w:val="000C0D08"/>
    <w:rsid w:val="000C3C2E"/>
    <w:rsid w:val="000C3ECE"/>
    <w:rsid w:val="000C49BF"/>
    <w:rsid w:val="000C5927"/>
    <w:rsid w:val="000C77F7"/>
    <w:rsid w:val="000D0AC1"/>
    <w:rsid w:val="000D17A3"/>
    <w:rsid w:val="000D31C6"/>
    <w:rsid w:val="000D47AC"/>
    <w:rsid w:val="000E6EF3"/>
    <w:rsid w:val="000F0298"/>
    <w:rsid w:val="000F2657"/>
    <w:rsid w:val="000F35E9"/>
    <w:rsid w:val="000F3B4A"/>
    <w:rsid w:val="000F6A96"/>
    <w:rsid w:val="000F6BE0"/>
    <w:rsid w:val="000F779B"/>
    <w:rsid w:val="00100462"/>
    <w:rsid w:val="00100515"/>
    <w:rsid w:val="00100829"/>
    <w:rsid w:val="00100C48"/>
    <w:rsid w:val="00100F96"/>
    <w:rsid w:val="00101B21"/>
    <w:rsid w:val="001066F3"/>
    <w:rsid w:val="001103A8"/>
    <w:rsid w:val="001108D2"/>
    <w:rsid w:val="00110CE9"/>
    <w:rsid w:val="00111857"/>
    <w:rsid w:val="0011237A"/>
    <w:rsid w:val="00113CC9"/>
    <w:rsid w:val="001152D4"/>
    <w:rsid w:val="00116985"/>
    <w:rsid w:val="0012045A"/>
    <w:rsid w:val="001215D9"/>
    <w:rsid w:val="0012370F"/>
    <w:rsid w:val="00123E4C"/>
    <w:rsid w:val="0012472A"/>
    <w:rsid w:val="00124B81"/>
    <w:rsid w:val="00127B92"/>
    <w:rsid w:val="0013175A"/>
    <w:rsid w:val="00133315"/>
    <w:rsid w:val="0014012B"/>
    <w:rsid w:val="0014380F"/>
    <w:rsid w:val="00143CE3"/>
    <w:rsid w:val="00144431"/>
    <w:rsid w:val="00145008"/>
    <w:rsid w:val="001461A0"/>
    <w:rsid w:val="001466E5"/>
    <w:rsid w:val="00146951"/>
    <w:rsid w:val="001476F6"/>
    <w:rsid w:val="001512E2"/>
    <w:rsid w:val="00151A9F"/>
    <w:rsid w:val="00156C2D"/>
    <w:rsid w:val="001624B6"/>
    <w:rsid w:val="001648A0"/>
    <w:rsid w:val="00164F40"/>
    <w:rsid w:val="001661FE"/>
    <w:rsid w:val="00167833"/>
    <w:rsid w:val="00167A3D"/>
    <w:rsid w:val="00171681"/>
    <w:rsid w:val="001719C0"/>
    <w:rsid w:val="00172840"/>
    <w:rsid w:val="00172972"/>
    <w:rsid w:val="001745B7"/>
    <w:rsid w:val="00174889"/>
    <w:rsid w:val="00180B67"/>
    <w:rsid w:val="001811B2"/>
    <w:rsid w:val="00182AE8"/>
    <w:rsid w:val="00185EF2"/>
    <w:rsid w:val="001926D2"/>
    <w:rsid w:val="001926DF"/>
    <w:rsid w:val="00192B0D"/>
    <w:rsid w:val="001960D0"/>
    <w:rsid w:val="00196D18"/>
    <w:rsid w:val="00197BB7"/>
    <w:rsid w:val="001A0E24"/>
    <w:rsid w:val="001A0F9B"/>
    <w:rsid w:val="001A2DCD"/>
    <w:rsid w:val="001A3923"/>
    <w:rsid w:val="001A4847"/>
    <w:rsid w:val="001A4A26"/>
    <w:rsid w:val="001A577E"/>
    <w:rsid w:val="001A6640"/>
    <w:rsid w:val="001B1283"/>
    <w:rsid w:val="001B3E08"/>
    <w:rsid w:val="001B3F7D"/>
    <w:rsid w:val="001B415C"/>
    <w:rsid w:val="001B41EF"/>
    <w:rsid w:val="001B4512"/>
    <w:rsid w:val="001B48AE"/>
    <w:rsid w:val="001B4AF8"/>
    <w:rsid w:val="001B560B"/>
    <w:rsid w:val="001B6B0A"/>
    <w:rsid w:val="001C247F"/>
    <w:rsid w:val="001C3ABF"/>
    <w:rsid w:val="001C46FF"/>
    <w:rsid w:val="001C475C"/>
    <w:rsid w:val="001C5193"/>
    <w:rsid w:val="001C5EB4"/>
    <w:rsid w:val="001C75A7"/>
    <w:rsid w:val="001C7668"/>
    <w:rsid w:val="001C7BBB"/>
    <w:rsid w:val="001C7E4F"/>
    <w:rsid w:val="001D0D73"/>
    <w:rsid w:val="001D1F70"/>
    <w:rsid w:val="001D293C"/>
    <w:rsid w:val="001D3A6E"/>
    <w:rsid w:val="001D49D7"/>
    <w:rsid w:val="001D7165"/>
    <w:rsid w:val="001E002B"/>
    <w:rsid w:val="001E09D6"/>
    <w:rsid w:val="001E0B74"/>
    <w:rsid w:val="001E1832"/>
    <w:rsid w:val="001E1F49"/>
    <w:rsid w:val="001E4099"/>
    <w:rsid w:val="001E455E"/>
    <w:rsid w:val="001E51D1"/>
    <w:rsid w:val="001E557F"/>
    <w:rsid w:val="001E59A6"/>
    <w:rsid w:val="001E6B23"/>
    <w:rsid w:val="001F1172"/>
    <w:rsid w:val="001F43EA"/>
    <w:rsid w:val="001F5C25"/>
    <w:rsid w:val="001F679B"/>
    <w:rsid w:val="00201F71"/>
    <w:rsid w:val="0020318D"/>
    <w:rsid w:val="002042A5"/>
    <w:rsid w:val="00204C54"/>
    <w:rsid w:val="00205203"/>
    <w:rsid w:val="00206954"/>
    <w:rsid w:val="00207484"/>
    <w:rsid w:val="00210D98"/>
    <w:rsid w:val="00211C75"/>
    <w:rsid w:val="0021313B"/>
    <w:rsid w:val="00213B86"/>
    <w:rsid w:val="0021417B"/>
    <w:rsid w:val="002176BD"/>
    <w:rsid w:val="00220005"/>
    <w:rsid w:val="002201F5"/>
    <w:rsid w:val="002204EA"/>
    <w:rsid w:val="00221067"/>
    <w:rsid w:val="002211FE"/>
    <w:rsid w:val="00221DFB"/>
    <w:rsid w:val="002229E1"/>
    <w:rsid w:val="00223407"/>
    <w:rsid w:val="00223FBE"/>
    <w:rsid w:val="00225C2A"/>
    <w:rsid w:val="0022636A"/>
    <w:rsid w:val="00227BC9"/>
    <w:rsid w:val="002312C9"/>
    <w:rsid w:val="00232466"/>
    <w:rsid w:val="00232FE2"/>
    <w:rsid w:val="00233124"/>
    <w:rsid w:val="002360CB"/>
    <w:rsid w:val="00236B63"/>
    <w:rsid w:val="00236F0E"/>
    <w:rsid w:val="00241E81"/>
    <w:rsid w:val="00244954"/>
    <w:rsid w:val="002463CA"/>
    <w:rsid w:val="0024701F"/>
    <w:rsid w:val="002471B6"/>
    <w:rsid w:val="0024795F"/>
    <w:rsid w:val="00250D51"/>
    <w:rsid w:val="00251A62"/>
    <w:rsid w:val="00251ED6"/>
    <w:rsid w:val="002527F9"/>
    <w:rsid w:val="00254177"/>
    <w:rsid w:val="002562A7"/>
    <w:rsid w:val="00262261"/>
    <w:rsid w:val="0026274B"/>
    <w:rsid w:val="00263149"/>
    <w:rsid w:val="002634CF"/>
    <w:rsid w:val="0026574D"/>
    <w:rsid w:val="00265A96"/>
    <w:rsid w:val="0026652F"/>
    <w:rsid w:val="0027011E"/>
    <w:rsid w:val="00270BE9"/>
    <w:rsid w:val="00271196"/>
    <w:rsid w:val="0027342A"/>
    <w:rsid w:val="00273B78"/>
    <w:rsid w:val="0027440A"/>
    <w:rsid w:val="00275300"/>
    <w:rsid w:val="00276FFD"/>
    <w:rsid w:val="0028205C"/>
    <w:rsid w:val="002822FF"/>
    <w:rsid w:val="002838E1"/>
    <w:rsid w:val="0028664E"/>
    <w:rsid w:val="002869FC"/>
    <w:rsid w:val="00290DCD"/>
    <w:rsid w:val="00291A20"/>
    <w:rsid w:val="00293D7D"/>
    <w:rsid w:val="00293EE4"/>
    <w:rsid w:val="00296C3B"/>
    <w:rsid w:val="00297EFF"/>
    <w:rsid w:val="002A0771"/>
    <w:rsid w:val="002A24E3"/>
    <w:rsid w:val="002A2888"/>
    <w:rsid w:val="002A2B8C"/>
    <w:rsid w:val="002A41FA"/>
    <w:rsid w:val="002A6FAC"/>
    <w:rsid w:val="002B158C"/>
    <w:rsid w:val="002B1F05"/>
    <w:rsid w:val="002B2375"/>
    <w:rsid w:val="002B2D97"/>
    <w:rsid w:val="002B30A2"/>
    <w:rsid w:val="002B374B"/>
    <w:rsid w:val="002B72A3"/>
    <w:rsid w:val="002C0D23"/>
    <w:rsid w:val="002C0F4A"/>
    <w:rsid w:val="002C28AD"/>
    <w:rsid w:val="002C412C"/>
    <w:rsid w:val="002C446D"/>
    <w:rsid w:val="002C46C3"/>
    <w:rsid w:val="002C5A56"/>
    <w:rsid w:val="002C6D82"/>
    <w:rsid w:val="002C75A1"/>
    <w:rsid w:val="002D00FB"/>
    <w:rsid w:val="002D0D09"/>
    <w:rsid w:val="002D0DC1"/>
    <w:rsid w:val="002D0F4D"/>
    <w:rsid w:val="002D193B"/>
    <w:rsid w:val="002D4EF3"/>
    <w:rsid w:val="002D586D"/>
    <w:rsid w:val="002D62B0"/>
    <w:rsid w:val="002D7180"/>
    <w:rsid w:val="002D75BF"/>
    <w:rsid w:val="002D77B3"/>
    <w:rsid w:val="002D7CDB"/>
    <w:rsid w:val="002E0BC2"/>
    <w:rsid w:val="002E18F0"/>
    <w:rsid w:val="002E2021"/>
    <w:rsid w:val="002E35C7"/>
    <w:rsid w:val="002E3BBF"/>
    <w:rsid w:val="002E3DB0"/>
    <w:rsid w:val="002E43D0"/>
    <w:rsid w:val="002E53AA"/>
    <w:rsid w:val="002E6AC5"/>
    <w:rsid w:val="002F2336"/>
    <w:rsid w:val="002F27D6"/>
    <w:rsid w:val="002F350A"/>
    <w:rsid w:val="002F3E63"/>
    <w:rsid w:val="002F43E4"/>
    <w:rsid w:val="002F4BBC"/>
    <w:rsid w:val="002F4E50"/>
    <w:rsid w:val="002F6099"/>
    <w:rsid w:val="002F7C16"/>
    <w:rsid w:val="00301766"/>
    <w:rsid w:val="00302D9F"/>
    <w:rsid w:val="0030334C"/>
    <w:rsid w:val="00303D3E"/>
    <w:rsid w:val="003060C9"/>
    <w:rsid w:val="003068A1"/>
    <w:rsid w:val="003076DA"/>
    <w:rsid w:val="003106A6"/>
    <w:rsid w:val="00310B49"/>
    <w:rsid w:val="0031353C"/>
    <w:rsid w:val="00314D85"/>
    <w:rsid w:val="00316009"/>
    <w:rsid w:val="00316088"/>
    <w:rsid w:val="003165A6"/>
    <w:rsid w:val="0032047B"/>
    <w:rsid w:val="0032141D"/>
    <w:rsid w:val="0032228F"/>
    <w:rsid w:val="00322A06"/>
    <w:rsid w:val="00323FAB"/>
    <w:rsid w:val="00324D40"/>
    <w:rsid w:val="003252F2"/>
    <w:rsid w:val="003253C4"/>
    <w:rsid w:val="00325AD6"/>
    <w:rsid w:val="00333EE0"/>
    <w:rsid w:val="00337B36"/>
    <w:rsid w:val="00337EBC"/>
    <w:rsid w:val="0034042B"/>
    <w:rsid w:val="0034079E"/>
    <w:rsid w:val="00341FD1"/>
    <w:rsid w:val="0034405E"/>
    <w:rsid w:val="00344E65"/>
    <w:rsid w:val="003462CD"/>
    <w:rsid w:val="003478E8"/>
    <w:rsid w:val="00347C58"/>
    <w:rsid w:val="00350CE1"/>
    <w:rsid w:val="00351EE2"/>
    <w:rsid w:val="00352160"/>
    <w:rsid w:val="00352F59"/>
    <w:rsid w:val="00353233"/>
    <w:rsid w:val="00357638"/>
    <w:rsid w:val="003579D0"/>
    <w:rsid w:val="00361615"/>
    <w:rsid w:val="00362198"/>
    <w:rsid w:val="003637E7"/>
    <w:rsid w:val="003642D1"/>
    <w:rsid w:val="00364DBB"/>
    <w:rsid w:val="003651E8"/>
    <w:rsid w:val="00366A32"/>
    <w:rsid w:val="003678E7"/>
    <w:rsid w:val="00367E7F"/>
    <w:rsid w:val="003708EF"/>
    <w:rsid w:val="00371B48"/>
    <w:rsid w:val="00372645"/>
    <w:rsid w:val="003732D4"/>
    <w:rsid w:val="00373339"/>
    <w:rsid w:val="00375E36"/>
    <w:rsid w:val="00377ABA"/>
    <w:rsid w:val="00381B8F"/>
    <w:rsid w:val="00385A58"/>
    <w:rsid w:val="0038702F"/>
    <w:rsid w:val="00387316"/>
    <w:rsid w:val="003875E8"/>
    <w:rsid w:val="003878B6"/>
    <w:rsid w:val="003912C7"/>
    <w:rsid w:val="0039245E"/>
    <w:rsid w:val="003A096D"/>
    <w:rsid w:val="003A2135"/>
    <w:rsid w:val="003A4CBE"/>
    <w:rsid w:val="003A4CD8"/>
    <w:rsid w:val="003A7073"/>
    <w:rsid w:val="003B1CF0"/>
    <w:rsid w:val="003B30BB"/>
    <w:rsid w:val="003B47F3"/>
    <w:rsid w:val="003C12EF"/>
    <w:rsid w:val="003C210F"/>
    <w:rsid w:val="003C3B3B"/>
    <w:rsid w:val="003C3E2A"/>
    <w:rsid w:val="003C3F42"/>
    <w:rsid w:val="003C402A"/>
    <w:rsid w:val="003C4659"/>
    <w:rsid w:val="003C50D7"/>
    <w:rsid w:val="003C53AD"/>
    <w:rsid w:val="003D1B86"/>
    <w:rsid w:val="003D48B5"/>
    <w:rsid w:val="003D5FC4"/>
    <w:rsid w:val="003E03D5"/>
    <w:rsid w:val="003E1CC2"/>
    <w:rsid w:val="003E5C78"/>
    <w:rsid w:val="003E6178"/>
    <w:rsid w:val="003E62C5"/>
    <w:rsid w:val="003E70D2"/>
    <w:rsid w:val="003F0263"/>
    <w:rsid w:val="003F05FA"/>
    <w:rsid w:val="003F11BF"/>
    <w:rsid w:val="003F270C"/>
    <w:rsid w:val="003F3A9F"/>
    <w:rsid w:val="003F3F66"/>
    <w:rsid w:val="003F4015"/>
    <w:rsid w:val="003F43B5"/>
    <w:rsid w:val="003F523A"/>
    <w:rsid w:val="003F6756"/>
    <w:rsid w:val="003F7945"/>
    <w:rsid w:val="00400604"/>
    <w:rsid w:val="00401AD5"/>
    <w:rsid w:val="0040273E"/>
    <w:rsid w:val="004035DF"/>
    <w:rsid w:val="00403A85"/>
    <w:rsid w:val="0040662B"/>
    <w:rsid w:val="00406EF6"/>
    <w:rsid w:val="00407E6E"/>
    <w:rsid w:val="0041011C"/>
    <w:rsid w:val="004111D0"/>
    <w:rsid w:val="00411C3D"/>
    <w:rsid w:val="00414715"/>
    <w:rsid w:val="00414E04"/>
    <w:rsid w:val="00416134"/>
    <w:rsid w:val="00416698"/>
    <w:rsid w:val="00416DC5"/>
    <w:rsid w:val="00417C33"/>
    <w:rsid w:val="004202D2"/>
    <w:rsid w:val="00420321"/>
    <w:rsid w:val="00423C8E"/>
    <w:rsid w:val="00423E14"/>
    <w:rsid w:val="00424ACC"/>
    <w:rsid w:val="00424F44"/>
    <w:rsid w:val="004252C2"/>
    <w:rsid w:val="004255E9"/>
    <w:rsid w:val="00426021"/>
    <w:rsid w:val="00426979"/>
    <w:rsid w:val="00427442"/>
    <w:rsid w:val="00427D1C"/>
    <w:rsid w:val="004325FF"/>
    <w:rsid w:val="00433721"/>
    <w:rsid w:val="004338B9"/>
    <w:rsid w:val="00433D13"/>
    <w:rsid w:val="0043573D"/>
    <w:rsid w:val="0043728E"/>
    <w:rsid w:val="00437AFE"/>
    <w:rsid w:val="004401FA"/>
    <w:rsid w:val="0044107D"/>
    <w:rsid w:val="00442423"/>
    <w:rsid w:val="00442B44"/>
    <w:rsid w:val="00443841"/>
    <w:rsid w:val="00444294"/>
    <w:rsid w:val="00444869"/>
    <w:rsid w:val="004454D6"/>
    <w:rsid w:val="004464E7"/>
    <w:rsid w:val="00447DC2"/>
    <w:rsid w:val="004505A6"/>
    <w:rsid w:val="00454362"/>
    <w:rsid w:val="00455A38"/>
    <w:rsid w:val="00457791"/>
    <w:rsid w:val="00460823"/>
    <w:rsid w:val="00462EEB"/>
    <w:rsid w:val="00465946"/>
    <w:rsid w:val="00466358"/>
    <w:rsid w:val="00466A15"/>
    <w:rsid w:val="00466D8C"/>
    <w:rsid w:val="00467F6F"/>
    <w:rsid w:val="00471F59"/>
    <w:rsid w:val="004724BF"/>
    <w:rsid w:val="004731BF"/>
    <w:rsid w:val="0047603E"/>
    <w:rsid w:val="004766F6"/>
    <w:rsid w:val="00477063"/>
    <w:rsid w:val="00477DBE"/>
    <w:rsid w:val="0048128C"/>
    <w:rsid w:val="0048159E"/>
    <w:rsid w:val="00482A33"/>
    <w:rsid w:val="004830BC"/>
    <w:rsid w:val="00483652"/>
    <w:rsid w:val="00485F29"/>
    <w:rsid w:val="004873E5"/>
    <w:rsid w:val="004875CF"/>
    <w:rsid w:val="0049051B"/>
    <w:rsid w:val="00491EA0"/>
    <w:rsid w:val="004928CA"/>
    <w:rsid w:val="00492FB0"/>
    <w:rsid w:val="00493509"/>
    <w:rsid w:val="00495964"/>
    <w:rsid w:val="004A08D9"/>
    <w:rsid w:val="004A19A2"/>
    <w:rsid w:val="004A1D74"/>
    <w:rsid w:val="004A421E"/>
    <w:rsid w:val="004A455A"/>
    <w:rsid w:val="004A778C"/>
    <w:rsid w:val="004A7B1E"/>
    <w:rsid w:val="004A7C97"/>
    <w:rsid w:val="004A7DD2"/>
    <w:rsid w:val="004B0EF7"/>
    <w:rsid w:val="004B233C"/>
    <w:rsid w:val="004B3C1E"/>
    <w:rsid w:val="004B4508"/>
    <w:rsid w:val="004B5549"/>
    <w:rsid w:val="004B7125"/>
    <w:rsid w:val="004C106A"/>
    <w:rsid w:val="004C341B"/>
    <w:rsid w:val="004C5538"/>
    <w:rsid w:val="004C5BA0"/>
    <w:rsid w:val="004C68C1"/>
    <w:rsid w:val="004C7019"/>
    <w:rsid w:val="004D501E"/>
    <w:rsid w:val="004D584D"/>
    <w:rsid w:val="004D5AA9"/>
    <w:rsid w:val="004D7719"/>
    <w:rsid w:val="004D7C97"/>
    <w:rsid w:val="004E134C"/>
    <w:rsid w:val="004E1A0E"/>
    <w:rsid w:val="004E1C42"/>
    <w:rsid w:val="004E250D"/>
    <w:rsid w:val="004E2E0B"/>
    <w:rsid w:val="004E31FF"/>
    <w:rsid w:val="004E4FE9"/>
    <w:rsid w:val="004F1602"/>
    <w:rsid w:val="004F28F7"/>
    <w:rsid w:val="004F2B4F"/>
    <w:rsid w:val="004F35F8"/>
    <w:rsid w:val="004F4DBA"/>
    <w:rsid w:val="004F4ED3"/>
    <w:rsid w:val="004F55F2"/>
    <w:rsid w:val="004F7E8F"/>
    <w:rsid w:val="005023B8"/>
    <w:rsid w:val="00502BFF"/>
    <w:rsid w:val="00505002"/>
    <w:rsid w:val="00505463"/>
    <w:rsid w:val="00506DC6"/>
    <w:rsid w:val="005074FF"/>
    <w:rsid w:val="005106D2"/>
    <w:rsid w:val="00510808"/>
    <w:rsid w:val="00511092"/>
    <w:rsid w:val="0051268D"/>
    <w:rsid w:val="00513C80"/>
    <w:rsid w:val="00514D36"/>
    <w:rsid w:val="00516376"/>
    <w:rsid w:val="00517E87"/>
    <w:rsid w:val="00520427"/>
    <w:rsid w:val="00520EAE"/>
    <w:rsid w:val="00521845"/>
    <w:rsid w:val="0052207E"/>
    <w:rsid w:val="005220E8"/>
    <w:rsid w:val="00523030"/>
    <w:rsid w:val="00523C5E"/>
    <w:rsid w:val="005257A2"/>
    <w:rsid w:val="00525DAB"/>
    <w:rsid w:val="005314CB"/>
    <w:rsid w:val="00531F37"/>
    <w:rsid w:val="0053440A"/>
    <w:rsid w:val="00535210"/>
    <w:rsid w:val="0053752C"/>
    <w:rsid w:val="0054047E"/>
    <w:rsid w:val="005429A7"/>
    <w:rsid w:val="005434B1"/>
    <w:rsid w:val="00543850"/>
    <w:rsid w:val="00544D79"/>
    <w:rsid w:val="005451CA"/>
    <w:rsid w:val="005453C0"/>
    <w:rsid w:val="00547817"/>
    <w:rsid w:val="00550DB0"/>
    <w:rsid w:val="00554E0E"/>
    <w:rsid w:val="00560D28"/>
    <w:rsid w:val="00562C00"/>
    <w:rsid w:val="0056389D"/>
    <w:rsid w:val="00564ECC"/>
    <w:rsid w:val="0057228B"/>
    <w:rsid w:val="005724E8"/>
    <w:rsid w:val="00573053"/>
    <w:rsid w:val="00573F15"/>
    <w:rsid w:val="00575CDF"/>
    <w:rsid w:val="00577BC9"/>
    <w:rsid w:val="00577EA2"/>
    <w:rsid w:val="005811CB"/>
    <w:rsid w:val="00581E76"/>
    <w:rsid w:val="005823A0"/>
    <w:rsid w:val="00583C0A"/>
    <w:rsid w:val="005848FE"/>
    <w:rsid w:val="00584938"/>
    <w:rsid w:val="00590D32"/>
    <w:rsid w:val="0059240B"/>
    <w:rsid w:val="005924F1"/>
    <w:rsid w:val="005947CB"/>
    <w:rsid w:val="00594935"/>
    <w:rsid w:val="005953E3"/>
    <w:rsid w:val="00597C01"/>
    <w:rsid w:val="00597FE3"/>
    <w:rsid w:val="005A03A5"/>
    <w:rsid w:val="005A1A74"/>
    <w:rsid w:val="005A1E4D"/>
    <w:rsid w:val="005A21B3"/>
    <w:rsid w:val="005A33C2"/>
    <w:rsid w:val="005A5D9F"/>
    <w:rsid w:val="005A5F6A"/>
    <w:rsid w:val="005A71D2"/>
    <w:rsid w:val="005A7294"/>
    <w:rsid w:val="005B30E6"/>
    <w:rsid w:val="005B33DC"/>
    <w:rsid w:val="005B3F2F"/>
    <w:rsid w:val="005B4A5B"/>
    <w:rsid w:val="005B6FBB"/>
    <w:rsid w:val="005B714B"/>
    <w:rsid w:val="005C05E8"/>
    <w:rsid w:val="005C4A09"/>
    <w:rsid w:val="005C4BFC"/>
    <w:rsid w:val="005C5F85"/>
    <w:rsid w:val="005D06A6"/>
    <w:rsid w:val="005D20DE"/>
    <w:rsid w:val="005D25CC"/>
    <w:rsid w:val="005D34D0"/>
    <w:rsid w:val="005D7644"/>
    <w:rsid w:val="005E008D"/>
    <w:rsid w:val="005E0DF5"/>
    <w:rsid w:val="005E0E5A"/>
    <w:rsid w:val="005E485D"/>
    <w:rsid w:val="005E4F44"/>
    <w:rsid w:val="005E5846"/>
    <w:rsid w:val="005E5DEE"/>
    <w:rsid w:val="005E68B0"/>
    <w:rsid w:val="005E7DC5"/>
    <w:rsid w:val="005F2374"/>
    <w:rsid w:val="005F3297"/>
    <w:rsid w:val="005F3689"/>
    <w:rsid w:val="005F440B"/>
    <w:rsid w:val="005F4AFC"/>
    <w:rsid w:val="005F61BD"/>
    <w:rsid w:val="005F7A5F"/>
    <w:rsid w:val="00601CF5"/>
    <w:rsid w:val="0060359D"/>
    <w:rsid w:val="00610B07"/>
    <w:rsid w:val="006119FA"/>
    <w:rsid w:val="00612970"/>
    <w:rsid w:val="00615FB0"/>
    <w:rsid w:val="006162FD"/>
    <w:rsid w:val="00617C43"/>
    <w:rsid w:val="00621EF9"/>
    <w:rsid w:val="006226B1"/>
    <w:rsid w:val="006227D2"/>
    <w:rsid w:val="00623B54"/>
    <w:rsid w:val="0062473F"/>
    <w:rsid w:val="00624AC8"/>
    <w:rsid w:val="0062587C"/>
    <w:rsid w:val="00627CE7"/>
    <w:rsid w:val="00630242"/>
    <w:rsid w:val="00630B15"/>
    <w:rsid w:val="00631397"/>
    <w:rsid w:val="00631A75"/>
    <w:rsid w:val="00633343"/>
    <w:rsid w:val="00636C32"/>
    <w:rsid w:val="00640550"/>
    <w:rsid w:val="00640AD1"/>
    <w:rsid w:val="00642481"/>
    <w:rsid w:val="006425CA"/>
    <w:rsid w:val="0064368D"/>
    <w:rsid w:val="006448EB"/>
    <w:rsid w:val="00644D60"/>
    <w:rsid w:val="006452AB"/>
    <w:rsid w:val="0064689B"/>
    <w:rsid w:val="00652152"/>
    <w:rsid w:val="00653EBE"/>
    <w:rsid w:val="00655683"/>
    <w:rsid w:val="00655A7A"/>
    <w:rsid w:val="00660DFB"/>
    <w:rsid w:val="00661F8D"/>
    <w:rsid w:val="0066523C"/>
    <w:rsid w:val="006654B2"/>
    <w:rsid w:val="00665906"/>
    <w:rsid w:val="00665AA8"/>
    <w:rsid w:val="00671045"/>
    <w:rsid w:val="00671205"/>
    <w:rsid w:val="0067136E"/>
    <w:rsid w:val="00673155"/>
    <w:rsid w:val="006759A0"/>
    <w:rsid w:val="006764D0"/>
    <w:rsid w:val="00676939"/>
    <w:rsid w:val="00677B9C"/>
    <w:rsid w:val="00680784"/>
    <w:rsid w:val="00681879"/>
    <w:rsid w:val="006827ED"/>
    <w:rsid w:val="006834B2"/>
    <w:rsid w:val="00683C3E"/>
    <w:rsid w:val="006849C5"/>
    <w:rsid w:val="00684FF1"/>
    <w:rsid w:val="006879CB"/>
    <w:rsid w:val="00690FCC"/>
    <w:rsid w:val="0069174D"/>
    <w:rsid w:val="00693939"/>
    <w:rsid w:val="00695672"/>
    <w:rsid w:val="006975B7"/>
    <w:rsid w:val="006A02AB"/>
    <w:rsid w:val="006A4649"/>
    <w:rsid w:val="006A531C"/>
    <w:rsid w:val="006A5736"/>
    <w:rsid w:val="006A5F58"/>
    <w:rsid w:val="006A61A3"/>
    <w:rsid w:val="006A6701"/>
    <w:rsid w:val="006A6F58"/>
    <w:rsid w:val="006B2E3D"/>
    <w:rsid w:val="006B5540"/>
    <w:rsid w:val="006B5622"/>
    <w:rsid w:val="006B5C34"/>
    <w:rsid w:val="006B63D6"/>
    <w:rsid w:val="006B710B"/>
    <w:rsid w:val="006B73CB"/>
    <w:rsid w:val="006C269C"/>
    <w:rsid w:val="006C353F"/>
    <w:rsid w:val="006C7F95"/>
    <w:rsid w:val="006D26AE"/>
    <w:rsid w:val="006D3CBD"/>
    <w:rsid w:val="006D3E69"/>
    <w:rsid w:val="006D49DB"/>
    <w:rsid w:val="006D5144"/>
    <w:rsid w:val="006D6165"/>
    <w:rsid w:val="006D68BC"/>
    <w:rsid w:val="006E3D82"/>
    <w:rsid w:val="006E50F1"/>
    <w:rsid w:val="006E7359"/>
    <w:rsid w:val="006E78FF"/>
    <w:rsid w:val="006F18AF"/>
    <w:rsid w:val="006F1966"/>
    <w:rsid w:val="006F1B93"/>
    <w:rsid w:val="006F2426"/>
    <w:rsid w:val="006F4D3C"/>
    <w:rsid w:val="006F55A8"/>
    <w:rsid w:val="006F5A5A"/>
    <w:rsid w:val="006F6A0E"/>
    <w:rsid w:val="006F6FB3"/>
    <w:rsid w:val="006F7351"/>
    <w:rsid w:val="006F7E99"/>
    <w:rsid w:val="00700A2F"/>
    <w:rsid w:val="00701B58"/>
    <w:rsid w:val="007055B0"/>
    <w:rsid w:val="00705E2C"/>
    <w:rsid w:val="0070628E"/>
    <w:rsid w:val="0070732C"/>
    <w:rsid w:val="007117D7"/>
    <w:rsid w:val="00711BBE"/>
    <w:rsid w:val="00712A4F"/>
    <w:rsid w:val="00712C1D"/>
    <w:rsid w:val="00713C38"/>
    <w:rsid w:val="00720851"/>
    <w:rsid w:val="0072089B"/>
    <w:rsid w:val="00720DD2"/>
    <w:rsid w:val="007215EB"/>
    <w:rsid w:val="00724160"/>
    <w:rsid w:val="00724C1C"/>
    <w:rsid w:val="00727658"/>
    <w:rsid w:val="007301A6"/>
    <w:rsid w:val="007315A0"/>
    <w:rsid w:val="00732AF4"/>
    <w:rsid w:val="007345B9"/>
    <w:rsid w:val="007347CB"/>
    <w:rsid w:val="00734BD7"/>
    <w:rsid w:val="00741E3F"/>
    <w:rsid w:val="00744B97"/>
    <w:rsid w:val="00746066"/>
    <w:rsid w:val="007467C6"/>
    <w:rsid w:val="00747265"/>
    <w:rsid w:val="00750BF3"/>
    <w:rsid w:val="0076033D"/>
    <w:rsid w:val="00760E83"/>
    <w:rsid w:val="007637AB"/>
    <w:rsid w:val="00765D92"/>
    <w:rsid w:val="007705FC"/>
    <w:rsid w:val="00771CB0"/>
    <w:rsid w:val="007722A6"/>
    <w:rsid w:val="007731EF"/>
    <w:rsid w:val="007740BF"/>
    <w:rsid w:val="007748D7"/>
    <w:rsid w:val="00777484"/>
    <w:rsid w:val="00781D11"/>
    <w:rsid w:val="00784BF0"/>
    <w:rsid w:val="007868A6"/>
    <w:rsid w:val="00786CA2"/>
    <w:rsid w:val="00794EAE"/>
    <w:rsid w:val="00796428"/>
    <w:rsid w:val="00796A0B"/>
    <w:rsid w:val="007A0424"/>
    <w:rsid w:val="007A0CA4"/>
    <w:rsid w:val="007A29D1"/>
    <w:rsid w:val="007A357A"/>
    <w:rsid w:val="007A3B3A"/>
    <w:rsid w:val="007A4640"/>
    <w:rsid w:val="007A5455"/>
    <w:rsid w:val="007A5E98"/>
    <w:rsid w:val="007A7D2B"/>
    <w:rsid w:val="007B1318"/>
    <w:rsid w:val="007B1B46"/>
    <w:rsid w:val="007B2089"/>
    <w:rsid w:val="007B25C4"/>
    <w:rsid w:val="007B45F8"/>
    <w:rsid w:val="007B6BCE"/>
    <w:rsid w:val="007B7DFF"/>
    <w:rsid w:val="007C0631"/>
    <w:rsid w:val="007C1A23"/>
    <w:rsid w:val="007C3822"/>
    <w:rsid w:val="007C40C1"/>
    <w:rsid w:val="007C4DD4"/>
    <w:rsid w:val="007C4FA3"/>
    <w:rsid w:val="007C6423"/>
    <w:rsid w:val="007C65B9"/>
    <w:rsid w:val="007C65F5"/>
    <w:rsid w:val="007CDF0A"/>
    <w:rsid w:val="007D0742"/>
    <w:rsid w:val="007D357B"/>
    <w:rsid w:val="007D5439"/>
    <w:rsid w:val="007D62D3"/>
    <w:rsid w:val="007D761B"/>
    <w:rsid w:val="007E1A03"/>
    <w:rsid w:val="007E454C"/>
    <w:rsid w:val="007E6C27"/>
    <w:rsid w:val="007F0170"/>
    <w:rsid w:val="007F0EEE"/>
    <w:rsid w:val="007F1431"/>
    <w:rsid w:val="007F1C23"/>
    <w:rsid w:val="007F59B7"/>
    <w:rsid w:val="007F6A92"/>
    <w:rsid w:val="007F6CAF"/>
    <w:rsid w:val="007F6CF5"/>
    <w:rsid w:val="007F760E"/>
    <w:rsid w:val="008009F5"/>
    <w:rsid w:val="00800F8C"/>
    <w:rsid w:val="008013AA"/>
    <w:rsid w:val="00802198"/>
    <w:rsid w:val="008032B9"/>
    <w:rsid w:val="008041F5"/>
    <w:rsid w:val="00806949"/>
    <w:rsid w:val="00806D39"/>
    <w:rsid w:val="00813D92"/>
    <w:rsid w:val="00814A51"/>
    <w:rsid w:val="008164E5"/>
    <w:rsid w:val="00817085"/>
    <w:rsid w:val="008170E6"/>
    <w:rsid w:val="00821B03"/>
    <w:rsid w:val="008248D6"/>
    <w:rsid w:val="00826E55"/>
    <w:rsid w:val="008304A5"/>
    <w:rsid w:val="008316ED"/>
    <w:rsid w:val="008323AD"/>
    <w:rsid w:val="008325DC"/>
    <w:rsid w:val="008327F8"/>
    <w:rsid w:val="00834800"/>
    <w:rsid w:val="00835BD3"/>
    <w:rsid w:val="0084000E"/>
    <w:rsid w:val="00841E0D"/>
    <w:rsid w:val="00842730"/>
    <w:rsid w:val="00843154"/>
    <w:rsid w:val="008435E4"/>
    <w:rsid w:val="00843D9D"/>
    <w:rsid w:val="00844812"/>
    <w:rsid w:val="00845361"/>
    <w:rsid w:val="00846915"/>
    <w:rsid w:val="008478BB"/>
    <w:rsid w:val="008504BF"/>
    <w:rsid w:val="00850BEC"/>
    <w:rsid w:val="008530F8"/>
    <w:rsid w:val="00853407"/>
    <w:rsid w:val="00854599"/>
    <w:rsid w:val="00861CA6"/>
    <w:rsid w:val="00863CDC"/>
    <w:rsid w:val="008645A9"/>
    <w:rsid w:val="0086499F"/>
    <w:rsid w:val="008649F6"/>
    <w:rsid w:val="00864D66"/>
    <w:rsid w:val="00866A5F"/>
    <w:rsid w:val="00870894"/>
    <w:rsid w:val="00872DD5"/>
    <w:rsid w:val="0087307A"/>
    <w:rsid w:val="0087312B"/>
    <w:rsid w:val="00873945"/>
    <w:rsid w:val="00876501"/>
    <w:rsid w:val="008808E5"/>
    <w:rsid w:val="00883210"/>
    <w:rsid w:val="00883681"/>
    <w:rsid w:val="00883A4A"/>
    <w:rsid w:val="00883BC0"/>
    <w:rsid w:val="0088466C"/>
    <w:rsid w:val="00885C19"/>
    <w:rsid w:val="00887504"/>
    <w:rsid w:val="0089022F"/>
    <w:rsid w:val="00890674"/>
    <w:rsid w:val="00890ACE"/>
    <w:rsid w:val="00890C48"/>
    <w:rsid w:val="0089335F"/>
    <w:rsid w:val="00893D33"/>
    <w:rsid w:val="00894513"/>
    <w:rsid w:val="008949FD"/>
    <w:rsid w:val="008950E7"/>
    <w:rsid w:val="008A3770"/>
    <w:rsid w:val="008A531B"/>
    <w:rsid w:val="008A5E87"/>
    <w:rsid w:val="008A60D0"/>
    <w:rsid w:val="008B07ED"/>
    <w:rsid w:val="008B1139"/>
    <w:rsid w:val="008B2B3D"/>
    <w:rsid w:val="008B457F"/>
    <w:rsid w:val="008B5C05"/>
    <w:rsid w:val="008B63DE"/>
    <w:rsid w:val="008B6C1D"/>
    <w:rsid w:val="008C0730"/>
    <w:rsid w:val="008C0903"/>
    <w:rsid w:val="008C0CB6"/>
    <w:rsid w:val="008C1DDC"/>
    <w:rsid w:val="008C3392"/>
    <w:rsid w:val="008C3848"/>
    <w:rsid w:val="008C39CC"/>
    <w:rsid w:val="008C405F"/>
    <w:rsid w:val="008C4E22"/>
    <w:rsid w:val="008C4ED8"/>
    <w:rsid w:val="008C54D3"/>
    <w:rsid w:val="008C5831"/>
    <w:rsid w:val="008C5E18"/>
    <w:rsid w:val="008C783D"/>
    <w:rsid w:val="008D10E6"/>
    <w:rsid w:val="008D2091"/>
    <w:rsid w:val="008D26AA"/>
    <w:rsid w:val="008D332F"/>
    <w:rsid w:val="008D3610"/>
    <w:rsid w:val="008D4999"/>
    <w:rsid w:val="008D72F1"/>
    <w:rsid w:val="008D784A"/>
    <w:rsid w:val="008D7B83"/>
    <w:rsid w:val="008E0BE8"/>
    <w:rsid w:val="008E4493"/>
    <w:rsid w:val="008E6489"/>
    <w:rsid w:val="008E72F4"/>
    <w:rsid w:val="008F251C"/>
    <w:rsid w:val="008F35E6"/>
    <w:rsid w:val="008F7061"/>
    <w:rsid w:val="009012C9"/>
    <w:rsid w:val="0090205D"/>
    <w:rsid w:val="00902D64"/>
    <w:rsid w:val="00903B5E"/>
    <w:rsid w:val="0090446C"/>
    <w:rsid w:val="00907BE7"/>
    <w:rsid w:val="009121BE"/>
    <w:rsid w:val="00914060"/>
    <w:rsid w:val="009146CC"/>
    <w:rsid w:val="00915B8B"/>
    <w:rsid w:val="00917630"/>
    <w:rsid w:val="00920C8D"/>
    <w:rsid w:val="0092134F"/>
    <w:rsid w:val="00921845"/>
    <w:rsid w:val="009222E5"/>
    <w:rsid w:val="00922494"/>
    <w:rsid w:val="00923374"/>
    <w:rsid w:val="00923698"/>
    <w:rsid w:val="009255C0"/>
    <w:rsid w:val="009259C7"/>
    <w:rsid w:val="00925C9A"/>
    <w:rsid w:val="00926125"/>
    <w:rsid w:val="00926876"/>
    <w:rsid w:val="00926D4C"/>
    <w:rsid w:val="00926FE5"/>
    <w:rsid w:val="00927D0D"/>
    <w:rsid w:val="00932D92"/>
    <w:rsid w:val="00936603"/>
    <w:rsid w:val="009428C8"/>
    <w:rsid w:val="00942AC4"/>
    <w:rsid w:val="00943CB3"/>
    <w:rsid w:val="00946279"/>
    <w:rsid w:val="009500D1"/>
    <w:rsid w:val="009510F0"/>
    <w:rsid w:val="00951374"/>
    <w:rsid w:val="00951B90"/>
    <w:rsid w:val="0095397F"/>
    <w:rsid w:val="0095688C"/>
    <w:rsid w:val="00956BE3"/>
    <w:rsid w:val="009575B3"/>
    <w:rsid w:val="009605C8"/>
    <w:rsid w:val="00964A69"/>
    <w:rsid w:val="009672F7"/>
    <w:rsid w:val="00970339"/>
    <w:rsid w:val="009709B4"/>
    <w:rsid w:val="00971A6A"/>
    <w:rsid w:val="00971AE4"/>
    <w:rsid w:val="00971C2B"/>
    <w:rsid w:val="00972741"/>
    <w:rsid w:val="009729AF"/>
    <w:rsid w:val="00973223"/>
    <w:rsid w:val="00973453"/>
    <w:rsid w:val="009749F7"/>
    <w:rsid w:val="00975AA2"/>
    <w:rsid w:val="00976A08"/>
    <w:rsid w:val="0097704D"/>
    <w:rsid w:val="00977080"/>
    <w:rsid w:val="009772FA"/>
    <w:rsid w:val="00980ADE"/>
    <w:rsid w:val="00980B2F"/>
    <w:rsid w:val="00980F20"/>
    <w:rsid w:val="00982105"/>
    <w:rsid w:val="00982AA7"/>
    <w:rsid w:val="00983558"/>
    <w:rsid w:val="009836CD"/>
    <w:rsid w:val="009848C2"/>
    <w:rsid w:val="00986A10"/>
    <w:rsid w:val="00987537"/>
    <w:rsid w:val="00990F9F"/>
    <w:rsid w:val="009919AA"/>
    <w:rsid w:val="00995370"/>
    <w:rsid w:val="0099708A"/>
    <w:rsid w:val="009976E7"/>
    <w:rsid w:val="009A0879"/>
    <w:rsid w:val="009A210E"/>
    <w:rsid w:val="009A3D92"/>
    <w:rsid w:val="009A5703"/>
    <w:rsid w:val="009A5CCB"/>
    <w:rsid w:val="009A5E16"/>
    <w:rsid w:val="009A768F"/>
    <w:rsid w:val="009B1210"/>
    <w:rsid w:val="009B53D3"/>
    <w:rsid w:val="009B6912"/>
    <w:rsid w:val="009B6E35"/>
    <w:rsid w:val="009B7C63"/>
    <w:rsid w:val="009C1559"/>
    <w:rsid w:val="009C1E04"/>
    <w:rsid w:val="009C313D"/>
    <w:rsid w:val="009C3294"/>
    <w:rsid w:val="009C4241"/>
    <w:rsid w:val="009C4B20"/>
    <w:rsid w:val="009C5371"/>
    <w:rsid w:val="009C6A07"/>
    <w:rsid w:val="009D0658"/>
    <w:rsid w:val="009D0CB9"/>
    <w:rsid w:val="009D18D0"/>
    <w:rsid w:val="009D1D13"/>
    <w:rsid w:val="009D1E0C"/>
    <w:rsid w:val="009D2E2C"/>
    <w:rsid w:val="009D7BCE"/>
    <w:rsid w:val="009E280F"/>
    <w:rsid w:val="009E5691"/>
    <w:rsid w:val="009E6512"/>
    <w:rsid w:val="009F299F"/>
    <w:rsid w:val="009F2C59"/>
    <w:rsid w:val="009F49F9"/>
    <w:rsid w:val="009F5EA7"/>
    <w:rsid w:val="009F68D7"/>
    <w:rsid w:val="009F75D0"/>
    <w:rsid w:val="00A01E26"/>
    <w:rsid w:val="00A0258A"/>
    <w:rsid w:val="00A02CFB"/>
    <w:rsid w:val="00A03733"/>
    <w:rsid w:val="00A03983"/>
    <w:rsid w:val="00A039B2"/>
    <w:rsid w:val="00A03F32"/>
    <w:rsid w:val="00A074B9"/>
    <w:rsid w:val="00A103E8"/>
    <w:rsid w:val="00A11B10"/>
    <w:rsid w:val="00A12157"/>
    <w:rsid w:val="00A12ADE"/>
    <w:rsid w:val="00A13854"/>
    <w:rsid w:val="00A138B4"/>
    <w:rsid w:val="00A152C8"/>
    <w:rsid w:val="00A153F4"/>
    <w:rsid w:val="00A17D3D"/>
    <w:rsid w:val="00A20725"/>
    <w:rsid w:val="00A2440F"/>
    <w:rsid w:val="00A24D82"/>
    <w:rsid w:val="00A2626B"/>
    <w:rsid w:val="00A26531"/>
    <w:rsid w:val="00A268D9"/>
    <w:rsid w:val="00A30CAC"/>
    <w:rsid w:val="00A358A1"/>
    <w:rsid w:val="00A35CD4"/>
    <w:rsid w:val="00A3652C"/>
    <w:rsid w:val="00A36759"/>
    <w:rsid w:val="00A4084E"/>
    <w:rsid w:val="00A41937"/>
    <w:rsid w:val="00A42F69"/>
    <w:rsid w:val="00A4595C"/>
    <w:rsid w:val="00A46BCA"/>
    <w:rsid w:val="00A51A68"/>
    <w:rsid w:val="00A51B9F"/>
    <w:rsid w:val="00A53AF4"/>
    <w:rsid w:val="00A55827"/>
    <w:rsid w:val="00A629BD"/>
    <w:rsid w:val="00A62B4D"/>
    <w:rsid w:val="00A62F03"/>
    <w:rsid w:val="00A668E0"/>
    <w:rsid w:val="00A66D77"/>
    <w:rsid w:val="00A66F7F"/>
    <w:rsid w:val="00A677C7"/>
    <w:rsid w:val="00A71FEA"/>
    <w:rsid w:val="00A735D4"/>
    <w:rsid w:val="00A74E3B"/>
    <w:rsid w:val="00A75AFB"/>
    <w:rsid w:val="00A82091"/>
    <w:rsid w:val="00A825C3"/>
    <w:rsid w:val="00A82BDE"/>
    <w:rsid w:val="00A83F67"/>
    <w:rsid w:val="00A85912"/>
    <w:rsid w:val="00A900E6"/>
    <w:rsid w:val="00A90B95"/>
    <w:rsid w:val="00A93550"/>
    <w:rsid w:val="00A9470E"/>
    <w:rsid w:val="00A95797"/>
    <w:rsid w:val="00A97878"/>
    <w:rsid w:val="00AA0B05"/>
    <w:rsid w:val="00AA141D"/>
    <w:rsid w:val="00AA197E"/>
    <w:rsid w:val="00AA1DD6"/>
    <w:rsid w:val="00AA25EE"/>
    <w:rsid w:val="00AA31BB"/>
    <w:rsid w:val="00AA31FC"/>
    <w:rsid w:val="00AA332A"/>
    <w:rsid w:val="00AA344A"/>
    <w:rsid w:val="00AA4469"/>
    <w:rsid w:val="00AA4E72"/>
    <w:rsid w:val="00AA5082"/>
    <w:rsid w:val="00AA50DA"/>
    <w:rsid w:val="00AA54DE"/>
    <w:rsid w:val="00AA6BFB"/>
    <w:rsid w:val="00AA77B8"/>
    <w:rsid w:val="00AA7F73"/>
    <w:rsid w:val="00AB0A5F"/>
    <w:rsid w:val="00AB2997"/>
    <w:rsid w:val="00AB4F5E"/>
    <w:rsid w:val="00AB50C7"/>
    <w:rsid w:val="00AB6877"/>
    <w:rsid w:val="00AC046D"/>
    <w:rsid w:val="00AC25C3"/>
    <w:rsid w:val="00AC2CD3"/>
    <w:rsid w:val="00AC4748"/>
    <w:rsid w:val="00AC5225"/>
    <w:rsid w:val="00AC7931"/>
    <w:rsid w:val="00AD0742"/>
    <w:rsid w:val="00AD0FAD"/>
    <w:rsid w:val="00AD1A00"/>
    <w:rsid w:val="00AD2610"/>
    <w:rsid w:val="00AD31C9"/>
    <w:rsid w:val="00AD40D7"/>
    <w:rsid w:val="00AD457D"/>
    <w:rsid w:val="00AD5ADC"/>
    <w:rsid w:val="00AD5B59"/>
    <w:rsid w:val="00AD6EDF"/>
    <w:rsid w:val="00AD7480"/>
    <w:rsid w:val="00AD74BA"/>
    <w:rsid w:val="00AE05AA"/>
    <w:rsid w:val="00AE075B"/>
    <w:rsid w:val="00AE1EBA"/>
    <w:rsid w:val="00AE23D0"/>
    <w:rsid w:val="00AE3343"/>
    <w:rsid w:val="00AE42E1"/>
    <w:rsid w:val="00AE5C44"/>
    <w:rsid w:val="00AE61A9"/>
    <w:rsid w:val="00AE65DF"/>
    <w:rsid w:val="00AE7E4F"/>
    <w:rsid w:val="00AF0504"/>
    <w:rsid w:val="00AF0DA2"/>
    <w:rsid w:val="00AF1C5C"/>
    <w:rsid w:val="00AF2190"/>
    <w:rsid w:val="00AF3EDC"/>
    <w:rsid w:val="00AF4616"/>
    <w:rsid w:val="00AF48BA"/>
    <w:rsid w:val="00AF6CE9"/>
    <w:rsid w:val="00AF79F9"/>
    <w:rsid w:val="00B0090A"/>
    <w:rsid w:val="00B02FE3"/>
    <w:rsid w:val="00B05212"/>
    <w:rsid w:val="00B10798"/>
    <w:rsid w:val="00B12264"/>
    <w:rsid w:val="00B1249B"/>
    <w:rsid w:val="00B13F02"/>
    <w:rsid w:val="00B16715"/>
    <w:rsid w:val="00B17971"/>
    <w:rsid w:val="00B20C34"/>
    <w:rsid w:val="00B21260"/>
    <w:rsid w:val="00B2326D"/>
    <w:rsid w:val="00B23CB2"/>
    <w:rsid w:val="00B27D5E"/>
    <w:rsid w:val="00B3261D"/>
    <w:rsid w:val="00B33651"/>
    <w:rsid w:val="00B33800"/>
    <w:rsid w:val="00B342EC"/>
    <w:rsid w:val="00B34878"/>
    <w:rsid w:val="00B35255"/>
    <w:rsid w:val="00B35C28"/>
    <w:rsid w:val="00B3626E"/>
    <w:rsid w:val="00B36C9C"/>
    <w:rsid w:val="00B372FD"/>
    <w:rsid w:val="00B4096D"/>
    <w:rsid w:val="00B410F7"/>
    <w:rsid w:val="00B41AAD"/>
    <w:rsid w:val="00B422E7"/>
    <w:rsid w:val="00B42783"/>
    <w:rsid w:val="00B436F2"/>
    <w:rsid w:val="00B440C2"/>
    <w:rsid w:val="00B4419B"/>
    <w:rsid w:val="00B45CEA"/>
    <w:rsid w:val="00B47D71"/>
    <w:rsid w:val="00B50BA1"/>
    <w:rsid w:val="00B52866"/>
    <w:rsid w:val="00B537E1"/>
    <w:rsid w:val="00B53B06"/>
    <w:rsid w:val="00B53C5F"/>
    <w:rsid w:val="00B54F38"/>
    <w:rsid w:val="00B56C26"/>
    <w:rsid w:val="00B57185"/>
    <w:rsid w:val="00B573D9"/>
    <w:rsid w:val="00B61521"/>
    <w:rsid w:val="00B61BEA"/>
    <w:rsid w:val="00B62E4A"/>
    <w:rsid w:val="00B63D42"/>
    <w:rsid w:val="00B64B15"/>
    <w:rsid w:val="00B6545E"/>
    <w:rsid w:val="00B65667"/>
    <w:rsid w:val="00B661F0"/>
    <w:rsid w:val="00B70D0A"/>
    <w:rsid w:val="00B74726"/>
    <w:rsid w:val="00B74A6F"/>
    <w:rsid w:val="00B74F93"/>
    <w:rsid w:val="00B75318"/>
    <w:rsid w:val="00B80026"/>
    <w:rsid w:val="00B82747"/>
    <w:rsid w:val="00B8339B"/>
    <w:rsid w:val="00B83DD1"/>
    <w:rsid w:val="00B83E7A"/>
    <w:rsid w:val="00B85555"/>
    <w:rsid w:val="00B8599B"/>
    <w:rsid w:val="00B86758"/>
    <w:rsid w:val="00B93F44"/>
    <w:rsid w:val="00BA062D"/>
    <w:rsid w:val="00BA16B0"/>
    <w:rsid w:val="00BA225E"/>
    <w:rsid w:val="00BA305E"/>
    <w:rsid w:val="00BA36E0"/>
    <w:rsid w:val="00BA59BA"/>
    <w:rsid w:val="00BA63DB"/>
    <w:rsid w:val="00BB2D7E"/>
    <w:rsid w:val="00BB3814"/>
    <w:rsid w:val="00BB5EC1"/>
    <w:rsid w:val="00BB7320"/>
    <w:rsid w:val="00BB780E"/>
    <w:rsid w:val="00BB7E89"/>
    <w:rsid w:val="00BC0867"/>
    <w:rsid w:val="00BC097C"/>
    <w:rsid w:val="00BC264B"/>
    <w:rsid w:val="00BC3092"/>
    <w:rsid w:val="00BC377F"/>
    <w:rsid w:val="00BC61E6"/>
    <w:rsid w:val="00BD1D08"/>
    <w:rsid w:val="00BD3068"/>
    <w:rsid w:val="00BD42E6"/>
    <w:rsid w:val="00BE0EA5"/>
    <w:rsid w:val="00BE2364"/>
    <w:rsid w:val="00BE2C09"/>
    <w:rsid w:val="00BE4105"/>
    <w:rsid w:val="00BE79C1"/>
    <w:rsid w:val="00BE7A12"/>
    <w:rsid w:val="00BF225D"/>
    <w:rsid w:val="00BF4950"/>
    <w:rsid w:val="00BF6C4C"/>
    <w:rsid w:val="00C013CA"/>
    <w:rsid w:val="00C01F6E"/>
    <w:rsid w:val="00C035E9"/>
    <w:rsid w:val="00C04B8C"/>
    <w:rsid w:val="00C04C7F"/>
    <w:rsid w:val="00C10108"/>
    <w:rsid w:val="00C102B3"/>
    <w:rsid w:val="00C11A6D"/>
    <w:rsid w:val="00C11B8C"/>
    <w:rsid w:val="00C1204F"/>
    <w:rsid w:val="00C1334A"/>
    <w:rsid w:val="00C13886"/>
    <w:rsid w:val="00C149FA"/>
    <w:rsid w:val="00C16737"/>
    <w:rsid w:val="00C17B0E"/>
    <w:rsid w:val="00C21D4F"/>
    <w:rsid w:val="00C21E52"/>
    <w:rsid w:val="00C24D66"/>
    <w:rsid w:val="00C27143"/>
    <w:rsid w:val="00C31395"/>
    <w:rsid w:val="00C32B9D"/>
    <w:rsid w:val="00C33013"/>
    <w:rsid w:val="00C4131B"/>
    <w:rsid w:val="00C418FF"/>
    <w:rsid w:val="00C42CA9"/>
    <w:rsid w:val="00C432A4"/>
    <w:rsid w:val="00C43BA7"/>
    <w:rsid w:val="00C46D04"/>
    <w:rsid w:val="00C46F98"/>
    <w:rsid w:val="00C479DA"/>
    <w:rsid w:val="00C50FDF"/>
    <w:rsid w:val="00C56F0C"/>
    <w:rsid w:val="00C60E67"/>
    <w:rsid w:val="00C61834"/>
    <w:rsid w:val="00C62EC0"/>
    <w:rsid w:val="00C63ACD"/>
    <w:rsid w:val="00C64311"/>
    <w:rsid w:val="00C66CD4"/>
    <w:rsid w:val="00C71A13"/>
    <w:rsid w:val="00C72C6B"/>
    <w:rsid w:val="00C73865"/>
    <w:rsid w:val="00C73A8F"/>
    <w:rsid w:val="00C765C7"/>
    <w:rsid w:val="00C769B6"/>
    <w:rsid w:val="00C775B6"/>
    <w:rsid w:val="00C77BB6"/>
    <w:rsid w:val="00C8186D"/>
    <w:rsid w:val="00C82A99"/>
    <w:rsid w:val="00C926E2"/>
    <w:rsid w:val="00C94D07"/>
    <w:rsid w:val="00CA0C2C"/>
    <w:rsid w:val="00CA1F5C"/>
    <w:rsid w:val="00CA21B6"/>
    <w:rsid w:val="00CA630B"/>
    <w:rsid w:val="00CA6E87"/>
    <w:rsid w:val="00CA7CD9"/>
    <w:rsid w:val="00CB1397"/>
    <w:rsid w:val="00CB29D7"/>
    <w:rsid w:val="00CB448B"/>
    <w:rsid w:val="00CB6BC6"/>
    <w:rsid w:val="00CB7C8B"/>
    <w:rsid w:val="00CB7E39"/>
    <w:rsid w:val="00CC14D9"/>
    <w:rsid w:val="00CC19B7"/>
    <w:rsid w:val="00CC1DE7"/>
    <w:rsid w:val="00CC3CED"/>
    <w:rsid w:val="00CC5D6F"/>
    <w:rsid w:val="00CC6BF7"/>
    <w:rsid w:val="00CD303A"/>
    <w:rsid w:val="00CD4EFC"/>
    <w:rsid w:val="00CD51A4"/>
    <w:rsid w:val="00CD718B"/>
    <w:rsid w:val="00CD752E"/>
    <w:rsid w:val="00CD79EB"/>
    <w:rsid w:val="00CE173E"/>
    <w:rsid w:val="00CE1978"/>
    <w:rsid w:val="00CE1A05"/>
    <w:rsid w:val="00CE1B97"/>
    <w:rsid w:val="00CE3FA8"/>
    <w:rsid w:val="00CE53C2"/>
    <w:rsid w:val="00CE540F"/>
    <w:rsid w:val="00CE5E9D"/>
    <w:rsid w:val="00CE77EF"/>
    <w:rsid w:val="00CF0077"/>
    <w:rsid w:val="00CF4453"/>
    <w:rsid w:val="00CF5B84"/>
    <w:rsid w:val="00D01569"/>
    <w:rsid w:val="00D023D1"/>
    <w:rsid w:val="00D03AE3"/>
    <w:rsid w:val="00D05170"/>
    <w:rsid w:val="00D05708"/>
    <w:rsid w:val="00D071A5"/>
    <w:rsid w:val="00D1236F"/>
    <w:rsid w:val="00D131DA"/>
    <w:rsid w:val="00D13C97"/>
    <w:rsid w:val="00D144C5"/>
    <w:rsid w:val="00D14D02"/>
    <w:rsid w:val="00D14DCB"/>
    <w:rsid w:val="00D14EDA"/>
    <w:rsid w:val="00D151E6"/>
    <w:rsid w:val="00D1547A"/>
    <w:rsid w:val="00D15ACA"/>
    <w:rsid w:val="00D1763E"/>
    <w:rsid w:val="00D219A4"/>
    <w:rsid w:val="00D219BF"/>
    <w:rsid w:val="00D23393"/>
    <w:rsid w:val="00D2373A"/>
    <w:rsid w:val="00D24234"/>
    <w:rsid w:val="00D243BB"/>
    <w:rsid w:val="00D24959"/>
    <w:rsid w:val="00D252B9"/>
    <w:rsid w:val="00D26745"/>
    <w:rsid w:val="00D26C54"/>
    <w:rsid w:val="00D27018"/>
    <w:rsid w:val="00D2727B"/>
    <w:rsid w:val="00D275DD"/>
    <w:rsid w:val="00D34619"/>
    <w:rsid w:val="00D34639"/>
    <w:rsid w:val="00D34C2A"/>
    <w:rsid w:val="00D354B3"/>
    <w:rsid w:val="00D3599E"/>
    <w:rsid w:val="00D363A8"/>
    <w:rsid w:val="00D36B1B"/>
    <w:rsid w:val="00D373C5"/>
    <w:rsid w:val="00D43B8B"/>
    <w:rsid w:val="00D45D7E"/>
    <w:rsid w:val="00D50764"/>
    <w:rsid w:val="00D50A3D"/>
    <w:rsid w:val="00D5312F"/>
    <w:rsid w:val="00D53CA5"/>
    <w:rsid w:val="00D55584"/>
    <w:rsid w:val="00D5786B"/>
    <w:rsid w:val="00D57894"/>
    <w:rsid w:val="00D60158"/>
    <w:rsid w:val="00D62F9C"/>
    <w:rsid w:val="00D666CD"/>
    <w:rsid w:val="00D668FD"/>
    <w:rsid w:val="00D66D43"/>
    <w:rsid w:val="00D702F5"/>
    <w:rsid w:val="00D70F25"/>
    <w:rsid w:val="00D710F3"/>
    <w:rsid w:val="00D727C1"/>
    <w:rsid w:val="00D73227"/>
    <w:rsid w:val="00D737F8"/>
    <w:rsid w:val="00D749E4"/>
    <w:rsid w:val="00D75BD7"/>
    <w:rsid w:val="00D77594"/>
    <w:rsid w:val="00D808AA"/>
    <w:rsid w:val="00D80E06"/>
    <w:rsid w:val="00D8224A"/>
    <w:rsid w:val="00D87A86"/>
    <w:rsid w:val="00D87E22"/>
    <w:rsid w:val="00D87E34"/>
    <w:rsid w:val="00D91A9E"/>
    <w:rsid w:val="00D92F72"/>
    <w:rsid w:val="00D932DA"/>
    <w:rsid w:val="00D937FF"/>
    <w:rsid w:val="00D93A66"/>
    <w:rsid w:val="00D94E67"/>
    <w:rsid w:val="00D96119"/>
    <w:rsid w:val="00DA0591"/>
    <w:rsid w:val="00DA1338"/>
    <w:rsid w:val="00DA1376"/>
    <w:rsid w:val="00DA1AFC"/>
    <w:rsid w:val="00DA36DD"/>
    <w:rsid w:val="00DA3C7C"/>
    <w:rsid w:val="00DA596A"/>
    <w:rsid w:val="00DA60D6"/>
    <w:rsid w:val="00DB12B6"/>
    <w:rsid w:val="00DB2B75"/>
    <w:rsid w:val="00DB3F5F"/>
    <w:rsid w:val="00DB4200"/>
    <w:rsid w:val="00DB434E"/>
    <w:rsid w:val="00DB4D87"/>
    <w:rsid w:val="00DB4F90"/>
    <w:rsid w:val="00DC01C1"/>
    <w:rsid w:val="00DC140C"/>
    <w:rsid w:val="00DC258F"/>
    <w:rsid w:val="00DC2907"/>
    <w:rsid w:val="00DC6A0A"/>
    <w:rsid w:val="00DC6EA9"/>
    <w:rsid w:val="00DC79A6"/>
    <w:rsid w:val="00DD0969"/>
    <w:rsid w:val="00DD0C08"/>
    <w:rsid w:val="00DD1819"/>
    <w:rsid w:val="00DD2730"/>
    <w:rsid w:val="00DD49F8"/>
    <w:rsid w:val="00DD598E"/>
    <w:rsid w:val="00DD6027"/>
    <w:rsid w:val="00DD6E61"/>
    <w:rsid w:val="00DD752A"/>
    <w:rsid w:val="00DD7B66"/>
    <w:rsid w:val="00DE066A"/>
    <w:rsid w:val="00DE1992"/>
    <w:rsid w:val="00DE1D13"/>
    <w:rsid w:val="00DE4547"/>
    <w:rsid w:val="00DE6C9A"/>
    <w:rsid w:val="00DE6E5E"/>
    <w:rsid w:val="00DF11D1"/>
    <w:rsid w:val="00DF1845"/>
    <w:rsid w:val="00DF32DE"/>
    <w:rsid w:val="00DF3C8E"/>
    <w:rsid w:val="00DF523B"/>
    <w:rsid w:val="00DF55BB"/>
    <w:rsid w:val="00DF5B70"/>
    <w:rsid w:val="00DF5E56"/>
    <w:rsid w:val="00DF6426"/>
    <w:rsid w:val="00DF6ACE"/>
    <w:rsid w:val="00DF6DA1"/>
    <w:rsid w:val="00E00DDF"/>
    <w:rsid w:val="00E00F95"/>
    <w:rsid w:val="00E0184B"/>
    <w:rsid w:val="00E01DDE"/>
    <w:rsid w:val="00E04145"/>
    <w:rsid w:val="00E0421E"/>
    <w:rsid w:val="00E05F44"/>
    <w:rsid w:val="00E063AF"/>
    <w:rsid w:val="00E066E8"/>
    <w:rsid w:val="00E06C90"/>
    <w:rsid w:val="00E06CD6"/>
    <w:rsid w:val="00E06DFA"/>
    <w:rsid w:val="00E13F12"/>
    <w:rsid w:val="00E142EE"/>
    <w:rsid w:val="00E16A24"/>
    <w:rsid w:val="00E16AEB"/>
    <w:rsid w:val="00E21434"/>
    <w:rsid w:val="00E220D4"/>
    <w:rsid w:val="00E228B6"/>
    <w:rsid w:val="00E2319A"/>
    <w:rsid w:val="00E235FF"/>
    <w:rsid w:val="00E23B49"/>
    <w:rsid w:val="00E2740F"/>
    <w:rsid w:val="00E30C80"/>
    <w:rsid w:val="00E31C9D"/>
    <w:rsid w:val="00E33EA0"/>
    <w:rsid w:val="00E346D7"/>
    <w:rsid w:val="00E351D1"/>
    <w:rsid w:val="00E3598C"/>
    <w:rsid w:val="00E377C8"/>
    <w:rsid w:val="00E41669"/>
    <w:rsid w:val="00E4208C"/>
    <w:rsid w:val="00E42AFD"/>
    <w:rsid w:val="00E42C0D"/>
    <w:rsid w:val="00E43699"/>
    <w:rsid w:val="00E43A85"/>
    <w:rsid w:val="00E4444E"/>
    <w:rsid w:val="00E44685"/>
    <w:rsid w:val="00E4485D"/>
    <w:rsid w:val="00E4646E"/>
    <w:rsid w:val="00E46DA5"/>
    <w:rsid w:val="00E47D96"/>
    <w:rsid w:val="00E51111"/>
    <w:rsid w:val="00E51339"/>
    <w:rsid w:val="00E559D4"/>
    <w:rsid w:val="00E55BC7"/>
    <w:rsid w:val="00E55CA0"/>
    <w:rsid w:val="00E56385"/>
    <w:rsid w:val="00E56B6F"/>
    <w:rsid w:val="00E56E59"/>
    <w:rsid w:val="00E57674"/>
    <w:rsid w:val="00E57BC1"/>
    <w:rsid w:val="00E57E1A"/>
    <w:rsid w:val="00E61E23"/>
    <w:rsid w:val="00E62386"/>
    <w:rsid w:val="00E64A00"/>
    <w:rsid w:val="00E64BDF"/>
    <w:rsid w:val="00E64CBB"/>
    <w:rsid w:val="00E667A3"/>
    <w:rsid w:val="00E671BF"/>
    <w:rsid w:val="00E6771A"/>
    <w:rsid w:val="00E702B6"/>
    <w:rsid w:val="00E71C21"/>
    <w:rsid w:val="00E720C5"/>
    <w:rsid w:val="00E728C9"/>
    <w:rsid w:val="00E74720"/>
    <w:rsid w:val="00E7602D"/>
    <w:rsid w:val="00E763C1"/>
    <w:rsid w:val="00E80509"/>
    <w:rsid w:val="00E82124"/>
    <w:rsid w:val="00E82929"/>
    <w:rsid w:val="00E83972"/>
    <w:rsid w:val="00E8587C"/>
    <w:rsid w:val="00E869EF"/>
    <w:rsid w:val="00E9071B"/>
    <w:rsid w:val="00E94588"/>
    <w:rsid w:val="00E95FA8"/>
    <w:rsid w:val="00E977E4"/>
    <w:rsid w:val="00EA39CF"/>
    <w:rsid w:val="00EA4C0B"/>
    <w:rsid w:val="00EA6232"/>
    <w:rsid w:val="00EA7AA6"/>
    <w:rsid w:val="00EA7AC3"/>
    <w:rsid w:val="00EB070F"/>
    <w:rsid w:val="00EB110B"/>
    <w:rsid w:val="00EB17E1"/>
    <w:rsid w:val="00EB3D82"/>
    <w:rsid w:val="00EB4B33"/>
    <w:rsid w:val="00EC06DB"/>
    <w:rsid w:val="00EC07F0"/>
    <w:rsid w:val="00EC0C93"/>
    <w:rsid w:val="00EC1CE1"/>
    <w:rsid w:val="00EC23FB"/>
    <w:rsid w:val="00EC3F56"/>
    <w:rsid w:val="00EC51E8"/>
    <w:rsid w:val="00EC55AE"/>
    <w:rsid w:val="00EC6589"/>
    <w:rsid w:val="00EC7DF1"/>
    <w:rsid w:val="00ED0D1E"/>
    <w:rsid w:val="00ED1183"/>
    <w:rsid w:val="00ED2C9B"/>
    <w:rsid w:val="00ED3023"/>
    <w:rsid w:val="00ED444C"/>
    <w:rsid w:val="00ED4C00"/>
    <w:rsid w:val="00ED50CA"/>
    <w:rsid w:val="00ED50E2"/>
    <w:rsid w:val="00ED5AD2"/>
    <w:rsid w:val="00ED7F6A"/>
    <w:rsid w:val="00EE1357"/>
    <w:rsid w:val="00EE1465"/>
    <w:rsid w:val="00EE151B"/>
    <w:rsid w:val="00EE27EC"/>
    <w:rsid w:val="00EE5C25"/>
    <w:rsid w:val="00EE5CC7"/>
    <w:rsid w:val="00EE632D"/>
    <w:rsid w:val="00EE78FE"/>
    <w:rsid w:val="00EF2844"/>
    <w:rsid w:val="00EF34F6"/>
    <w:rsid w:val="00EF6418"/>
    <w:rsid w:val="00EF7A34"/>
    <w:rsid w:val="00F008E9"/>
    <w:rsid w:val="00F052CC"/>
    <w:rsid w:val="00F066BF"/>
    <w:rsid w:val="00F1111B"/>
    <w:rsid w:val="00F111C2"/>
    <w:rsid w:val="00F11CBC"/>
    <w:rsid w:val="00F13637"/>
    <w:rsid w:val="00F13699"/>
    <w:rsid w:val="00F13742"/>
    <w:rsid w:val="00F14325"/>
    <w:rsid w:val="00F16E24"/>
    <w:rsid w:val="00F17840"/>
    <w:rsid w:val="00F200EB"/>
    <w:rsid w:val="00F21463"/>
    <w:rsid w:val="00F24961"/>
    <w:rsid w:val="00F24D41"/>
    <w:rsid w:val="00F2613B"/>
    <w:rsid w:val="00F266F3"/>
    <w:rsid w:val="00F30CB6"/>
    <w:rsid w:val="00F3116A"/>
    <w:rsid w:val="00F34673"/>
    <w:rsid w:val="00F35699"/>
    <w:rsid w:val="00F360FF"/>
    <w:rsid w:val="00F37535"/>
    <w:rsid w:val="00F37A33"/>
    <w:rsid w:val="00F41F5B"/>
    <w:rsid w:val="00F436E7"/>
    <w:rsid w:val="00F43DAC"/>
    <w:rsid w:val="00F43F01"/>
    <w:rsid w:val="00F44693"/>
    <w:rsid w:val="00F451E1"/>
    <w:rsid w:val="00F45356"/>
    <w:rsid w:val="00F45438"/>
    <w:rsid w:val="00F46E36"/>
    <w:rsid w:val="00F505DF"/>
    <w:rsid w:val="00F506CC"/>
    <w:rsid w:val="00F52117"/>
    <w:rsid w:val="00F521F5"/>
    <w:rsid w:val="00F52939"/>
    <w:rsid w:val="00F5326F"/>
    <w:rsid w:val="00F53BED"/>
    <w:rsid w:val="00F54163"/>
    <w:rsid w:val="00F5494D"/>
    <w:rsid w:val="00F61A2B"/>
    <w:rsid w:val="00F63FFD"/>
    <w:rsid w:val="00F64186"/>
    <w:rsid w:val="00F64FB8"/>
    <w:rsid w:val="00F6618C"/>
    <w:rsid w:val="00F6753C"/>
    <w:rsid w:val="00F67BC8"/>
    <w:rsid w:val="00F70EC0"/>
    <w:rsid w:val="00F71C63"/>
    <w:rsid w:val="00F73A41"/>
    <w:rsid w:val="00F74110"/>
    <w:rsid w:val="00F75BDB"/>
    <w:rsid w:val="00F777D4"/>
    <w:rsid w:val="00F8026C"/>
    <w:rsid w:val="00F80744"/>
    <w:rsid w:val="00F81C9A"/>
    <w:rsid w:val="00F83A41"/>
    <w:rsid w:val="00F84256"/>
    <w:rsid w:val="00F84948"/>
    <w:rsid w:val="00F853A4"/>
    <w:rsid w:val="00F85ACF"/>
    <w:rsid w:val="00F860ED"/>
    <w:rsid w:val="00F86116"/>
    <w:rsid w:val="00F86A2F"/>
    <w:rsid w:val="00F86F12"/>
    <w:rsid w:val="00F92D6E"/>
    <w:rsid w:val="00F9406A"/>
    <w:rsid w:val="00F949B3"/>
    <w:rsid w:val="00F94C74"/>
    <w:rsid w:val="00F94DEC"/>
    <w:rsid w:val="00F960C7"/>
    <w:rsid w:val="00F96FD8"/>
    <w:rsid w:val="00FA3CC7"/>
    <w:rsid w:val="00FA3DF9"/>
    <w:rsid w:val="00FA4D10"/>
    <w:rsid w:val="00FA5122"/>
    <w:rsid w:val="00FA55D4"/>
    <w:rsid w:val="00FA6909"/>
    <w:rsid w:val="00FB2541"/>
    <w:rsid w:val="00FB54AE"/>
    <w:rsid w:val="00FB7997"/>
    <w:rsid w:val="00FB7C6C"/>
    <w:rsid w:val="00FC1912"/>
    <w:rsid w:val="00FC1ACC"/>
    <w:rsid w:val="00FC20BE"/>
    <w:rsid w:val="00FC2631"/>
    <w:rsid w:val="00FC27D6"/>
    <w:rsid w:val="00FC2B70"/>
    <w:rsid w:val="00FC428A"/>
    <w:rsid w:val="00FC43AA"/>
    <w:rsid w:val="00FC6E4E"/>
    <w:rsid w:val="00FD03C5"/>
    <w:rsid w:val="00FD199B"/>
    <w:rsid w:val="00FD211C"/>
    <w:rsid w:val="00FD31F0"/>
    <w:rsid w:val="00FD3EB7"/>
    <w:rsid w:val="00FD41BE"/>
    <w:rsid w:val="00FD5458"/>
    <w:rsid w:val="00FD601F"/>
    <w:rsid w:val="00FE061C"/>
    <w:rsid w:val="00FE075E"/>
    <w:rsid w:val="00FE0963"/>
    <w:rsid w:val="00FE0A23"/>
    <w:rsid w:val="00FE0BA3"/>
    <w:rsid w:val="00FE0E0B"/>
    <w:rsid w:val="00FE190B"/>
    <w:rsid w:val="00FE1BAC"/>
    <w:rsid w:val="00FE3B56"/>
    <w:rsid w:val="00FE6564"/>
    <w:rsid w:val="00FF0938"/>
    <w:rsid w:val="00FF1FEF"/>
    <w:rsid w:val="00FF7301"/>
    <w:rsid w:val="00FF78A1"/>
    <w:rsid w:val="00FF7A59"/>
    <w:rsid w:val="00FF7B4A"/>
    <w:rsid w:val="02234C49"/>
    <w:rsid w:val="03D0A098"/>
    <w:rsid w:val="0794E39E"/>
    <w:rsid w:val="0862D4FF"/>
    <w:rsid w:val="092A1026"/>
    <w:rsid w:val="09477BDB"/>
    <w:rsid w:val="09D5CC6D"/>
    <w:rsid w:val="0BA81F1D"/>
    <w:rsid w:val="0E0571F7"/>
    <w:rsid w:val="0E205983"/>
    <w:rsid w:val="0EEADF59"/>
    <w:rsid w:val="100DA132"/>
    <w:rsid w:val="14093BB8"/>
    <w:rsid w:val="14926F7E"/>
    <w:rsid w:val="15B0AD48"/>
    <w:rsid w:val="165034C3"/>
    <w:rsid w:val="16DFB1C5"/>
    <w:rsid w:val="18DCACDB"/>
    <w:rsid w:val="1A42E0B8"/>
    <w:rsid w:val="1AB70920"/>
    <w:rsid w:val="1AD9A671"/>
    <w:rsid w:val="1BB2901A"/>
    <w:rsid w:val="1C067125"/>
    <w:rsid w:val="1E2F8EA0"/>
    <w:rsid w:val="1ED30A53"/>
    <w:rsid w:val="1F5C5542"/>
    <w:rsid w:val="208B0BEC"/>
    <w:rsid w:val="215C8180"/>
    <w:rsid w:val="23AE794F"/>
    <w:rsid w:val="258F7B53"/>
    <w:rsid w:val="2648992E"/>
    <w:rsid w:val="284AC337"/>
    <w:rsid w:val="2A4CCB12"/>
    <w:rsid w:val="2A9235B4"/>
    <w:rsid w:val="2B0981E7"/>
    <w:rsid w:val="2DC9D676"/>
    <w:rsid w:val="2E2A14C3"/>
    <w:rsid w:val="3371CB77"/>
    <w:rsid w:val="34410580"/>
    <w:rsid w:val="3572478C"/>
    <w:rsid w:val="36ABEE43"/>
    <w:rsid w:val="36F67319"/>
    <w:rsid w:val="3892437A"/>
    <w:rsid w:val="39107587"/>
    <w:rsid w:val="391476A3"/>
    <w:rsid w:val="39EDD53A"/>
    <w:rsid w:val="3AB04704"/>
    <w:rsid w:val="3ACCF8A4"/>
    <w:rsid w:val="3AE262FA"/>
    <w:rsid w:val="3C2EBC1A"/>
    <w:rsid w:val="3F7DCB6A"/>
    <w:rsid w:val="4009E2A9"/>
    <w:rsid w:val="41200435"/>
    <w:rsid w:val="42AF3B07"/>
    <w:rsid w:val="42E91D8A"/>
    <w:rsid w:val="43D639D2"/>
    <w:rsid w:val="4648D8D0"/>
    <w:rsid w:val="49956D60"/>
    <w:rsid w:val="4EBBE91B"/>
    <w:rsid w:val="4F01C66F"/>
    <w:rsid w:val="50747687"/>
    <w:rsid w:val="52DABBCE"/>
    <w:rsid w:val="5330E821"/>
    <w:rsid w:val="546BBB3C"/>
    <w:rsid w:val="546E756A"/>
    <w:rsid w:val="56E3B80B"/>
    <w:rsid w:val="5870AA42"/>
    <w:rsid w:val="5A023070"/>
    <w:rsid w:val="5A1B58CD"/>
    <w:rsid w:val="5B655210"/>
    <w:rsid w:val="5D6798FD"/>
    <w:rsid w:val="5E29FF77"/>
    <w:rsid w:val="5FFD790B"/>
    <w:rsid w:val="6026F90D"/>
    <w:rsid w:val="6051E79F"/>
    <w:rsid w:val="607171F4"/>
    <w:rsid w:val="6085A5FD"/>
    <w:rsid w:val="63F3220A"/>
    <w:rsid w:val="648918F2"/>
    <w:rsid w:val="656733ED"/>
    <w:rsid w:val="65B672E1"/>
    <w:rsid w:val="6A6EF69B"/>
    <w:rsid w:val="6A7DD647"/>
    <w:rsid w:val="6E749743"/>
    <w:rsid w:val="6F035BE2"/>
    <w:rsid w:val="709F2C43"/>
    <w:rsid w:val="70C38C9B"/>
    <w:rsid w:val="710BB097"/>
    <w:rsid w:val="71AAAC32"/>
    <w:rsid w:val="72525E99"/>
    <w:rsid w:val="7445A9E9"/>
    <w:rsid w:val="74564CD6"/>
    <w:rsid w:val="747D7B1A"/>
    <w:rsid w:val="7584A3E4"/>
    <w:rsid w:val="7632245D"/>
    <w:rsid w:val="76A5F0DD"/>
    <w:rsid w:val="781649F2"/>
    <w:rsid w:val="78E859FA"/>
    <w:rsid w:val="79F87E68"/>
    <w:rsid w:val="7A72AD59"/>
    <w:rsid w:val="7AF6D733"/>
    <w:rsid w:val="7CEB5A6B"/>
    <w:rsid w:val="7EDF251A"/>
    <w:rsid w:val="7F861A1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9674657"/>
  <w15:docId w15:val="{460A0EE1-05D2-43BA-8114-9F9ED76AB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7E4"/>
    <w:rPr>
      <w:rFonts w:ascii="Franklin Gothic Book" w:hAnsi="Franklin Gothic Book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139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qFormat/>
    <w:rsid w:val="00DA60D6"/>
    <w:pPr>
      <w:keepNext/>
      <w:outlineLvl w:val="1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397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E6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E61"/>
    <w:rPr>
      <w:rFonts w:ascii="Lucida Grande" w:hAnsi="Lucida Grande" w:cs="Lucida Grande"/>
      <w:sz w:val="18"/>
      <w:szCs w:val="18"/>
    </w:rPr>
  </w:style>
  <w:style w:type="character" w:styleId="PageNumber">
    <w:name w:val="page number"/>
    <w:aliases w:val="COG-LH Page Number"/>
    <w:basedOn w:val="DefaultParagraphFont"/>
    <w:uiPriority w:val="99"/>
    <w:semiHidden/>
    <w:unhideWhenUsed/>
    <w:qFormat/>
    <w:rsid w:val="00671205"/>
  </w:style>
  <w:style w:type="paragraph" w:customStyle="1" w:styleId="Letterheadpagenumber">
    <w:name w:val="Letterhead page number"/>
    <w:autoRedefine/>
    <w:qFormat/>
    <w:rsid w:val="00652152"/>
    <w:pPr>
      <w:framePr w:wrap="around" w:vAnchor="text" w:hAnchor="margin" w:xAlign="right" w:y="1"/>
      <w:spacing w:before="100" w:beforeAutospacing="1"/>
      <w:jc w:val="right"/>
    </w:pPr>
    <w:rPr>
      <w:rFonts w:ascii="ITC Franklin Gothic Std Book" w:hAnsi="ITC Franklin Gothic Std Book"/>
      <w:color w:val="0087CD"/>
      <w:sz w:val="14"/>
      <w:szCs w:val="14"/>
    </w:rPr>
  </w:style>
  <w:style w:type="table" w:styleId="TableGrid">
    <w:name w:val="Table Grid"/>
    <w:basedOn w:val="TableNormal"/>
    <w:uiPriority w:val="59"/>
    <w:rsid w:val="00A03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NextMeeting">
    <w:name w:val="8) Next Meeting"/>
    <w:uiPriority w:val="99"/>
    <w:qFormat/>
    <w:rsid w:val="00BA062D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Book" w:hAnsi="Franklin Gothic Book" w:cs="ITCFranklinGothicStd-Book"/>
      <w:color w:val="000000" w:themeColor="text1"/>
      <w:sz w:val="22"/>
      <w:szCs w:val="22"/>
    </w:rPr>
  </w:style>
  <w:style w:type="paragraph" w:customStyle="1" w:styleId="9MoreInfo">
    <w:name w:val="9) More Info"/>
    <w:uiPriority w:val="99"/>
    <w:qFormat/>
    <w:rsid w:val="009510F0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Medium" w:hAnsi="Franklin Gothic Medium" w:cs="ITCFranklinGothicStd-Med"/>
      <w:color w:val="000000" w:themeColor="text1"/>
      <w:sz w:val="18"/>
      <w:szCs w:val="18"/>
    </w:rPr>
  </w:style>
  <w:style w:type="character" w:customStyle="1" w:styleId="AGENDA-MoreInfoHyperlink">
    <w:name w:val="AGENDA-More Info Hyperlink"/>
    <w:uiPriority w:val="99"/>
    <w:qFormat/>
    <w:rsid w:val="009D1E0C"/>
    <w:rPr>
      <w:rFonts w:ascii="Franklin Gothic Medium" w:hAnsi="Franklin Gothic Medium" w:cs="ITCFranklinGothicStd-Med"/>
      <w:b w:val="0"/>
      <w:bCs w:val="0"/>
      <w:i w:val="0"/>
      <w:iCs w:val="0"/>
      <w:caps w:val="0"/>
      <w:smallCaps w:val="0"/>
      <w:strike w:val="0"/>
      <w:dstrike w:val="0"/>
      <w:vanish w:val="0"/>
      <w:color w:val="0087CD"/>
      <w:kern w:val="0"/>
      <w:sz w:val="18"/>
      <w:szCs w:val="18"/>
      <w:u w:val="single" w:color="0087CD"/>
      <w:vertAlign w:val="baseline"/>
      <w14:cntxtAlts w14:val="0"/>
    </w:rPr>
  </w:style>
  <w:style w:type="paragraph" w:customStyle="1" w:styleId="2Date">
    <w:name w:val="2) Date"/>
    <w:qFormat/>
    <w:rsid w:val="002176BD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Book" w:hAnsi="Franklin Gothic Book" w:cs="ITCFranklinGothicStd-Book"/>
      <w:color w:val="000000"/>
      <w:sz w:val="22"/>
      <w:szCs w:val="22"/>
    </w:rPr>
  </w:style>
  <w:style w:type="paragraph" w:customStyle="1" w:styleId="1Head">
    <w:name w:val="1) Head"/>
    <w:next w:val="2Date"/>
    <w:qFormat/>
    <w:rsid w:val="002176BD"/>
    <w:pPr>
      <w:widowControl w:val="0"/>
      <w:suppressAutoHyphens/>
      <w:autoSpaceDE w:val="0"/>
      <w:autoSpaceDN w:val="0"/>
      <w:adjustRightInd w:val="0"/>
      <w:spacing w:before="480"/>
      <w:jc w:val="center"/>
      <w:textAlignment w:val="center"/>
    </w:pPr>
    <w:rPr>
      <w:rFonts w:ascii="Franklin Gothic Heavy" w:hAnsi="Franklin Gothic Heavy" w:cs="ITCFranklinGothicStd-Hvy"/>
      <w:caps/>
      <w:color w:val="0087CD"/>
      <w:sz w:val="36"/>
      <w:szCs w:val="36"/>
    </w:rPr>
  </w:style>
  <w:style w:type="paragraph" w:customStyle="1" w:styleId="3SubheadAgenda">
    <w:name w:val="3) Subhead (Agenda)"/>
    <w:next w:val="4Item"/>
    <w:qFormat/>
    <w:rsid w:val="002176BD"/>
    <w:pPr>
      <w:widowControl w:val="0"/>
      <w:suppressAutoHyphens/>
      <w:jc w:val="center"/>
    </w:pPr>
    <w:rPr>
      <w:rFonts w:ascii="Franklin Gothic Demi" w:hAnsi="Franklin Gothic Demi" w:cs="ITCFranklinGothicStd-Hvy"/>
      <w:caps/>
      <w:color w:val="000000"/>
      <w:sz w:val="24"/>
      <w:szCs w:val="24"/>
    </w:rPr>
  </w:style>
  <w:style w:type="paragraph" w:customStyle="1" w:styleId="4Item">
    <w:name w:val="4) Item"/>
    <w:next w:val="5Presenter"/>
    <w:qFormat/>
    <w:rsid w:val="004928CA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 w:hanging="1800"/>
      <w:textAlignment w:val="center"/>
    </w:pPr>
    <w:rPr>
      <w:rFonts w:ascii="Franklin Gothic Medium" w:hAnsi="Franklin Gothic Medium" w:cs="ITCFranklinGothicStd-Med"/>
      <w:caps/>
      <w:color w:val="000000"/>
      <w:spacing w:val="2"/>
      <w:sz w:val="22"/>
      <w:szCs w:val="22"/>
    </w:rPr>
  </w:style>
  <w:style w:type="paragraph" w:customStyle="1" w:styleId="5Presenter">
    <w:name w:val="5) Presenter"/>
    <w:qFormat/>
    <w:rsid w:val="002176BD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/>
      <w:textAlignment w:val="center"/>
    </w:pPr>
    <w:rPr>
      <w:rFonts w:ascii="Franklin Gothic Book" w:hAnsi="Franklin Gothic Book" w:cs="ITCFranklinGothicStd-BookIt"/>
      <w:i/>
      <w:iCs/>
      <w:color w:val="000000"/>
      <w:sz w:val="22"/>
      <w:szCs w:val="22"/>
    </w:rPr>
  </w:style>
  <w:style w:type="paragraph" w:customStyle="1" w:styleId="7ABCBullets">
    <w:name w:val="7) ABC Bullets"/>
    <w:basedOn w:val="6Text"/>
    <w:qFormat/>
    <w:rsid w:val="009510F0"/>
    <w:pPr>
      <w:tabs>
        <w:tab w:val="left" w:pos="2160"/>
      </w:tabs>
      <w:ind w:left="2160" w:hanging="360"/>
    </w:pPr>
  </w:style>
  <w:style w:type="paragraph" w:customStyle="1" w:styleId="6Text">
    <w:name w:val="6) Text"/>
    <w:next w:val="8Action"/>
    <w:qFormat/>
    <w:rsid w:val="009510F0"/>
    <w:pPr>
      <w:spacing w:before="120"/>
      <w:ind w:left="1800"/>
    </w:pPr>
    <w:rPr>
      <w:rFonts w:ascii="Franklin Gothic Book" w:hAnsi="Franklin Gothic Book" w:cs="ITCFranklinGothicStd-Book"/>
      <w:color w:val="000000" w:themeColor="text1"/>
      <w:sz w:val="22"/>
      <w:szCs w:val="22"/>
    </w:rPr>
  </w:style>
  <w:style w:type="paragraph" w:customStyle="1" w:styleId="8Action">
    <w:name w:val="8) Action"/>
    <w:next w:val="4Item"/>
    <w:qFormat/>
    <w:rsid w:val="009510F0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spacing w:before="120"/>
      <w:ind w:left="1800"/>
      <w:textAlignment w:val="center"/>
    </w:pPr>
    <w:rPr>
      <w:rFonts w:ascii="Franklin Gothic Medium" w:hAnsi="Franklin Gothic Medium" w:cs="ITCFranklinGothicStd-Med"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2B72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B72A3"/>
    <w:rPr>
      <w:sz w:val="24"/>
    </w:rPr>
  </w:style>
  <w:style w:type="paragraph" w:customStyle="1" w:styleId="COG-LHAddress">
    <w:name w:val="COG-LH Address"/>
    <w:autoRedefine/>
    <w:qFormat/>
    <w:rsid w:val="00842730"/>
    <w:pPr>
      <w:spacing w:line="240" w:lineRule="exact"/>
      <w:jc w:val="center"/>
    </w:pPr>
    <w:rPr>
      <w:rFonts w:ascii="Franklin Gothic Medium" w:hAnsi="Franklin Gothic Medium"/>
      <w:color w:val="0087CD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6D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6D77"/>
    <w:rPr>
      <w:sz w:val="24"/>
    </w:rPr>
  </w:style>
  <w:style w:type="character" w:customStyle="1" w:styleId="COG-PAGENUMBER">
    <w:name w:val="COG-PAGE NUMBER"/>
    <w:uiPriority w:val="1"/>
    <w:qFormat/>
    <w:rsid w:val="00A66D77"/>
    <w:rPr>
      <w:rFonts w:ascii="Franklin Gothic Medium" w:hAnsi="Franklin Gothic Medium"/>
      <w:b w:val="0"/>
      <w:bCs w:val="0"/>
      <w:i w:val="0"/>
      <w:iCs w:val="0"/>
      <w:caps w:val="0"/>
      <w:smallCaps w:val="0"/>
      <w:strike w:val="0"/>
      <w:dstrike w:val="0"/>
      <w:vanish w:val="0"/>
      <w:color w:val="0087CD"/>
      <w:sz w:val="14"/>
      <w:szCs w:val="14"/>
      <w:u w:val="none"/>
      <w:vertAlign w:val="baseline"/>
    </w:rPr>
  </w:style>
  <w:style w:type="paragraph" w:customStyle="1" w:styleId="Presenter">
    <w:name w:val="Presenter"/>
    <w:autoRedefine/>
    <w:qFormat/>
    <w:rsid w:val="00C32B9D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/>
      <w:textAlignment w:val="center"/>
    </w:pPr>
    <w:rPr>
      <w:rFonts w:ascii="Franklin Gothic Book" w:hAnsi="Franklin Gothic Book" w:cs="ITCFranklinGothicStd-BookIt"/>
      <w:i/>
      <w:iCs/>
      <w:color w:val="000000"/>
      <w:sz w:val="22"/>
      <w:szCs w:val="22"/>
    </w:rPr>
  </w:style>
  <w:style w:type="paragraph" w:customStyle="1" w:styleId="Default">
    <w:name w:val="Default"/>
    <w:rsid w:val="00A93550"/>
    <w:pPr>
      <w:autoSpaceDE w:val="0"/>
      <w:autoSpaceDN w:val="0"/>
      <w:adjustRightInd w:val="0"/>
    </w:pPr>
    <w:rPr>
      <w:rFonts w:ascii="Franklin Gothic Book" w:hAnsi="Franklin Gothic Book" w:cs="Franklin Gothic Book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55BC7"/>
    <w:rPr>
      <w:color w:val="0000FF" w:themeColor="hyperlink"/>
      <w:u w:val="single"/>
    </w:rPr>
  </w:style>
  <w:style w:type="paragraph" w:customStyle="1" w:styleId="8action0">
    <w:name w:val="8action0"/>
    <w:basedOn w:val="Normal"/>
    <w:rsid w:val="005E5846"/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74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744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7442"/>
    <w:rPr>
      <w:rFonts w:ascii="Franklin Gothic Book" w:hAnsi="Franklin Gothic Book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24961"/>
    <w:rPr>
      <w:rFonts w:ascii="Calibri" w:eastAsiaTheme="minorHAnsi" w:hAnsi="Calibri" w:cs="Times New Roman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24961"/>
    <w:rPr>
      <w:rFonts w:ascii="Calibri" w:eastAsiaTheme="minorHAnsi" w:hAnsi="Calibri" w:cs="Times New Roman"/>
      <w:sz w:val="22"/>
      <w:szCs w:val="22"/>
      <w:lang w:eastAsia="en-US"/>
    </w:rPr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3642D1"/>
    <w:pPr>
      <w:spacing w:after="160" w:line="259" w:lineRule="auto"/>
      <w:ind w:left="720"/>
      <w:contextualSpacing/>
    </w:pPr>
    <w:rPr>
      <w:rFonts w:asciiTheme="minorHAnsi" w:eastAsiaTheme="minorHAnsi" w:hAnsiTheme="minorHAnsi"/>
      <w:szCs w:val="22"/>
      <w:lang w:eastAsia="en-US"/>
    </w:rPr>
  </w:style>
  <w:style w:type="character" w:styleId="Mention">
    <w:name w:val="Mention"/>
    <w:basedOn w:val="DefaultParagraphFont"/>
    <w:uiPriority w:val="99"/>
    <w:semiHidden/>
    <w:unhideWhenUsed/>
    <w:rsid w:val="00D5312F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B24E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A7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530F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4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49B"/>
    <w:rPr>
      <w:rFonts w:ascii="Franklin Gothic Book" w:hAnsi="Franklin Gothic Book"/>
      <w:b/>
      <w:bCs/>
    </w:rPr>
  </w:style>
  <w:style w:type="character" w:styleId="IntenseEmphasis">
    <w:name w:val="Intense Emphasis"/>
    <w:basedOn w:val="DefaultParagraphFont"/>
    <w:uiPriority w:val="21"/>
    <w:qFormat/>
    <w:rsid w:val="007637AB"/>
    <w:rPr>
      <w:i/>
      <w:iCs/>
      <w:color w:val="4F81BD" w:themeColor="accent1"/>
    </w:rPr>
  </w:style>
  <w:style w:type="paragraph" w:styleId="Caption">
    <w:name w:val="caption"/>
    <w:next w:val="Normal"/>
    <w:uiPriority w:val="13"/>
    <w:unhideWhenUsed/>
    <w:qFormat/>
    <w:rsid w:val="00713C38"/>
    <w:pPr>
      <w:spacing w:after="170" w:line="280" w:lineRule="atLeast"/>
    </w:pPr>
    <w:rPr>
      <w:rFonts w:eastAsia="Times New Roman" w:cs="Times New Roman"/>
      <w:b/>
      <w:bCs/>
      <w:color w:val="000000" w:themeColor="text1"/>
      <w:sz w:val="15"/>
      <w:szCs w:val="18"/>
      <w:lang w:val="en-GB" w:eastAsia="en-GB"/>
    </w:rPr>
  </w:style>
  <w:style w:type="character" w:customStyle="1" w:styleId="auto-select">
    <w:name w:val="auto-select"/>
    <w:basedOn w:val="DefaultParagraphFont"/>
    <w:rsid w:val="003A4CD8"/>
  </w:style>
  <w:style w:type="character" w:styleId="Strong">
    <w:name w:val="Strong"/>
    <w:basedOn w:val="DefaultParagraphFont"/>
    <w:uiPriority w:val="22"/>
    <w:qFormat/>
    <w:rsid w:val="00A4084E"/>
    <w:rPr>
      <w:b/>
      <w:bCs/>
    </w:rPr>
  </w:style>
  <w:style w:type="character" w:customStyle="1" w:styleId="ListParagraphChar">
    <w:name w:val="List Paragraph Char"/>
    <w:aliases w:val="Bullets Char"/>
    <w:basedOn w:val="DefaultParagraphFont"/>
    <w:link w:val="ListParagraph"/>
    <w:uiPriority w:val="34"/>
    <w:rsid w:val="00091F35"/>
    <w:rPr>
      <w:rFonts w:eastAsiaTheme="minorHAnsi"/>
      <w:sz w:val="22"/>
      <w:szCs w:val="22"/>
      <w:lang w:eastAsia="en-US"/>
    </w:rPr>
  </w:style>
  <w:style w:type="paragraph" w:customStyle="1" w:styleId="NumberedList">
    <w:name w:val="Numbered List"/>
    <w:basedOn w:val="ListNumber"/>
    <w:qFormat/>
    <w:rsid w:val="00091F35"/>
    <w:pPr>
      <w:numPr>
        <w:numId w:val="22"/>
      </w:numPr>
      <w:spacing w:after="120" w:line="276" w:lineRule="auto"/>
      <w:ind w:left="2160"/>
    </w:pPr>
    <w:rPr>
      <w:rFonts w:ascii="Arial" w:hAnsi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091F35"/>
    <w:pPr>
      <w:numPr>
        <w:numId w:val="21"/>
      </w:numPr>
      <w:contextualSpacing/>
    </w:pPr>
  </w:style>
  <w:style w:type="paragraph" w:styleId="Revision">
    <w:name w:val="Revision"/>
    <w:hidden/>
    <w:uiPriority w:val="99"/>
    <w:semiHidden/>
    <w:rsid w:val="00630B15"/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72583">
          <w:marLeft w:val="112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9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27C866FA1E974DADA77A0E3FBC8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22665-C199-4543-B58F-08C48323F377}"/>
      </w:docPartPr>
      <w:docPartBody>
        <w:p w:rsidR="00DA3C7C" w:rsidRDefault="00DA3C7C" w:rsidP="00DA3C7C">
          <w:pPr>
            <w:pStyle w:val="5B27C866FA1E974DADA77A0E3FBC8D6A"/>
          </w:pPr>
          <w:r>
            <w:t>[Type text]</w:t>
          </w:r>
        </w:p>
      </w:docPartBody>
    </w:docPart>
    <w:docPart>
      <w:docPartPr>
        <w:name w:val="0376A71840DE5B4891583E4EB2ECE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1E366-D01E-8447-A30C-74D858AB3B6E}"/>
      </w:docPartPr>
      <w:docPartBody>
        <w:p w:rsidR="00DA3C7C" w:rsidRDefault="00DA3C7C" w:rsidP="00DA3C7C">
          <w:pPr>
            <w:pStyle w:val="0376A71840DE5B4891583E4EB2ECE354"/>
          </w:pPr>
          <w:r>
            <w:t>[Type text]</w:t>
          </w:r>
        </w:p>
      </w:docPartBody>
    </w:docPart>
    <w:docPart>
      <w:docPartPr>
        <w:name w:val="C4CD28B0D6F74A4CAC054E6778492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6A35D-44D8-444A-A6BC-0EF1DF710542}"/>
      </w:docPartPr>
      <w:docPartBody>
        <w:p w:rsidR="00DA3C7C" w:rsidRDefault="00DA3C7C" w:rsidP="00DA3C7C">
          <w:pPr>
            <w:pStyle w:val="C4CD28B0D6F74A4CAC054E67784928B7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altName w:val="Franklin 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ITC Franklin Gothic Std Book">
    <w:altName w:val="Calibri"/>
    <w:charset w:val="00"/>
    <w:family w:val="auto"/>
    <w:pitch w:val="variable"/>
    <w:sig w:usb0="00000003" w:usb1="4000204A" w:usb2="00000000" w:usb3="00000000" w:csb0="00000001" w:csb1="00000000"/>
  </w:font>
  <w:font w:name="ITCFranklinGothicStd-Book">
    <w:altName w:val="Calibri"/>
    <w:charset w:val="4D"/>
    <w:family w:val="auto"/>
    <w:pitch w:val="default"/>
    <w:sig w:usb0="00000003" w:usb1="00000000" w:usb2="00000000" w:usb3="00000000" w:csb0="00000001" w:csb1="00000000"/>
  </w:font>
  <w:font w:name="ITCFranklinGothicStd-Me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Hvy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Book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0A5F"/>
    <w:rsid w:val="000131F9"/>
    <w:rsid w:val="000206F0"/>
    <w:rsid w:val="0003152E"/>
    <w:rsid w:val="000370C9"/>
    <w:rsid w:val="00062038"/>
    <w:rsid w:val="00082201"/>
    <w:rsid w:val="000A443D"/>
    <w:rsid w:val="000D3E60"/>
    <w:rsid w:val="000E74C9"/>
    <w:rsid w:val="00197BB7"/>
    <w:rsid w:val="001A4847"/>
    <w:rsid w:val="001C70FF"/>
    <w:rsid w:val="00276C4F"/>
    <w:rsid w:val="002A24E3"/>
    <w:rsid w:val="002A598B"/>
    <w:rsid w:val="002C412C"/>
    <w:rsid w:val="00344E65"/>
    <w:rsid w:val="003732A2"/>
    <w:rsid w:val="004731BF"/>
    <w:rsid w:val="004759E8"/>
    <w:rsid w:val="004A62BF"/>
    <w:rsid w:val="00525FB0"/>
    <w:rsid w:val="0053752C"/>
    <w:rsid w:val="00561401"/>
    <w:rsid w:val="00574150"/>
    <w:rsid w:val="005E1486"/>
    <w:rsid w:val="005F4086"/>
    <w:rsid w:val="006824A8"/>
    <w:rsid w:val="00696FC6"/>
    <w:rsid w:val="00776AAC"/>
    <w:rsid w:val="007910C0"/>
    <w:rsid w:val="00792214"/>
    <w:rsid w:val="007A7BD6"/>
    <w:rsid w:val="007D761B"/>
    <w:rsid w:val="007F0EEE"/>
    <w:rsid w:val="008164E5"/>
    <w:rsid w:val="008170E6"/>
    <w:rsid w:val="00825320"/>
    <w:rsid w:val="008D2630"/>
    <w:rsid w:val="008F02A5"/>
    <w:rsid w:val="008F5265"/>
    <w:rsid w:val="00927654"/>
    <w:rsid w:val="00966023"/>
    <w:rsid w:val="009709FD"/>
    <w:rsid w:val="00987537"/>
    <w:rsid w:val="009B2EC0"/>
    <w:rsid w:val="009E0A5F"/>
    <w:rsid w:val="00A46139"/>
    <w:rsid w:val="00A91142"/>
    <w:rsid w:val="00A96FB2"/>
    <w:rsid w:val="00AA197E"/>
    <w:rsid w:val="00AA5602"/>
    <w:rsid w:val="00AB4F5E"/>
    <w:rsid w:val="00AD31C9"/>
    <w:rsid w:val="00AD6FA6"/>
    <w:rsid w:val="00AE35B8"/>
    <w:rsid w:val="00B333D1"/>
    <w:rsid w:val="00B410F7"/>
    <w:rsid w:val="00B93F44"/>
    <w:rsid w:val="00BA484A"/>
    <w:rsid w:val="00BB7E89"/>
    <w:rsid w:val="00C30E64"/>
    <w:rsid w:val="00C41C8A"/>
    <w:rsid w:val="00CC3E5E"/>
    <w:rsid w:val="00D5001E"/>
    <w:rsid w:val="00D54311"/>
    <w:rsid w:val="00D72885"/>
    <w:rsid w:val="00D92F72"/>
    <w:rsid w:val="00DA3C7C"/>
    <w:rsid w:val="00E00B4A"/>
    <w:rsid w:val="00E92399"/>
    <w:rsid w:val="00F13A02"/>
    <w:rsid w:val="00F34673"/>
    <w:rsid w:val="00F4205A"/>
    <w:rsid w:val="00F70E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1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B27C866FA1E974DADA77A0E3FBC8D6A">
    <w:name w:val="5B27C866FA1E974DADA77A0E3FBC8D6A"/>
    <w:rsid w:val="00DA3C7C"/>
  </w:style>
  <w:style w:type="paragraph" w:customStyle="1" w:styleId="0376A71840DE5B4891583E4EB2ECE354">
    <w:name w:val="0376A71840DE5B4891583E4EB2ECE354"/>
    <w:rsid w:val="00DA3C7C"/>
  </w:style>
  <w:style w:type="paragraph" w:customStyle="1" w:styleId="C4CD28B0D6F74A4CAC054E67784928B7">
    <w:name w:val="C4CD28B0D6F74A4CAC054E67784928B7"/>
    <w:rsid w:val="00DA3C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C40915884AB449D96E82552F9DCB9" ma:contentTypeVersion="14" ma:contentTypeDescription="Create a new document." ma:contentTypeScope="" ma:versionID="65e5b8685daa9ab129911b7675cf56fe">
  <xsd:schema xmlns:xsd="http://www.w3.org/2001/XMLSchema" xmlns:xs="http://www.w3.org/2001/XMLSchema" xmlns:p="http://schemas.microsoft.com/office/2006/metadata/properties" xmlns:ns3="e8252f63-4a4b-492c-a805-d19c9d85e3a7" xmlns:ns4="5f269649-416a-4e7a-bf83-6aa7ffdd00ec" targetNamespace="http://schemas.microsoft.com/office/2006/metadata/properties" ma:root="true" ma:fieldsID="72c9c9cca816353f56b0ea9ff9dd8599" ns3:_="" ns4:_="">
    <xsd:import namespace="e8252f63-4a4b-492c-a805-d19c9d85e3a7"/>
    <xsd:import namespace="5f269649-416a-4e7a-bf83-6aa7ffdd00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52f63-4a4b-492c-a805-d19c9d85e3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69649-416a-4e7a-bf83-6aa7ffdd00e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252f63-4a4b-492c-a805-d19c9d85e3a7" xsi:nil="true"/>
  </documentManagement>
</p:properties>
</file>

<file path=customXml/itemProps1.xml><?xml version="1.0" encoding="utf-8"?>
<ds:datastoreItem xmlns:ds="http://schemas.openxmlformats.org/officeDocument/2006/customXml" ds:itemID="{D166EED8-532B-444C-83BE-7CB6346D2D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622DD0-2808-4B6D-961C-9314179996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252f63-4a4b-492c-a805-d19c9d85e3a7"/>
    <ds:schemaRef ds:uri="5f269649-416a-4e7a-bf83-6aa7ffdd00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3C085C-CA0C-41AE-A63E-0AD27855C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D0F844-7062-4236-84EC-FADF782DF8A7}">
  <ds:schemaRefs>
    <ds:schemaRef ds:uri="http://schemas.microsoft.com/office/2006/metadata/properties"/>
    <ds:schemaRef ds:uri="http://schemas.microsoft.com/office/infopath/2007/PartnerControls"/>
    <ds:schemaRef ds:uri="e8252f63-4a4b-492c-a805-d19c9d85e3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2</TotalTime>
  <Pages>1</Pages>
  <Words>148</Words>
  <Characters>903</Characters>
  <Application>Microsoft Office Word</Application>
  <DocSecurity>0</DocSecurity>
  <Lines>41</Lines>
  <Paragraphs>28</Paragraphs>
  <ScaleCrop>false</ScaleCrop>
  <Company>Lloyd Greenberg Design LLC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G Agenda Template</dc:title>
  <dc:subject/>
  <dc:creator>Vida Russell</dc:creator>
  <cp:keywords/>
  <dc:description/>
  <cp:lastModifiedBy>Robert Christopher</cp:lastModifiedBy>
  <cp:revision>36</cp:revision>
  <cp:lastPrinted>2026-03-18T13:56:00Z</cp:lastPrinted>
  <dcterms:created xsi:type="dcterms:W3CDTF">2026-03-11T16:04:00Z</dcterms:created>
  <dcterms:modified xsi:type="dcterms:W3CDTF">2026-07-02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C40915884AB449D96E82552F9DCB9</vt:lpwstr>
  </property>
</Properties>
</file>